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D204B" w14:textId="77777777" w:rsidR="00D66013" w:rsidRPr="0016395A" w:rsidRDefault="0016395A" w:rsidP="00D43A28">
      <w:pPr>
        <w:jc w:val="center"/>
        <w:rPr>
          <w:b/>
          <w:sz w:val="32"/>
        </w:rPr>
      </w:pPr>
      <w:r w:rsidRPr="0016395A">
        <w:rPr>
          <w:b/>
          <w:sz w:val="32"/>
        </w:rPr>
        <w:t>Proyecto 1</w:t>
      </w:r>
    </w:p>
    <w:p w14:paraId="649CE637" w14:textId="77777777" w:rsidR="0016395A" w:rsidRPr="0016395A" w:rsidRDefault="0016395A" w:rsidP="00D43A28">
      <w:pPr>
        <w:jc w:val="center"/>
        <w:rPr>
          <w:b/>
        </w:rPr>
      </w:pPr>
      <w:r w:rsidRPr="0016395A">
        <w:rPr>
          <w:b/>
        </w:rPr>
        <w:t>Analizador Léxico</w:t>
      </w:r>
    </w:p>
    <w:p w14:paraId="7238A751" w14:textId="77777777" w:rsidR="0016395A" w:rsidRDefault="0016395A" w:rsidP="00D43A28">
      <w:pPr>
        <w:jc w:val="center"/>
      </w:pPr>
      <w:r>
        <w:t>Lenguaje C-</w:t>
      </w:r>
    </w:p>
    <w:p w14:paraId="0277B861" w14:textId="77777777" w:rsidR="0016395A" w:rsidRDefault="0016395A"/>
    <w:p w14:paraId="45E90EB8" w14:textId="77777777" w:rsidR="0016395A" w:rsidRPr="0016395A" w:rsidRDefault="0016395A">
      <w:pPr>
        <w:rPr>
          <w:b/>
        </w:rPr>
      </w:pPr>
      <w:r w:rsidRPr="0016395A">
        <w:rPr>
          <w:b/>
        </w:rPr>
        <w:t>Descripción</w:t>
      </w:r>
    </w:p>
    <w:p w14:paraId="18E68C81" w14:textId="3D74EE40" w:rsidR="00A83B4C" w:rsidRDefault="0016395A">
      <w:r>
        <w:t xml:space="preserve">Hacer un programa en Python, llamado </w:t>
      </w:r>
      <w:r w:rsidRPr="0016395A">
        <w:rPr>
          <w:rFonts w:ascii="Consolas" w:hAnsi="Consolas" w:cs="Consolas"/>
          <w:b/>
        </w:rPr>
        <w:t>l</w:t>
      </w:r>
      <w:r>
        <w:rPr>
          <w:rFonts w:ascii="Consolas" w:hAnsi="Consolas" w:cs="Consolas"/>
          <w:b/>
        </w:rPr>
        <w:t>exer</w:t>
      </w:r>
      <w:r w:rsidRPr="0016395A">
        <w:rPr>
          <w:rFonts w:ascii="Consolas" w:hAnsi="Consolas" w:cs="Consolas"/>
          <w:b/>
        </w:rPr>
        <w:t>.py</w:t>
      </w:r>
      <w:r>
        <w:t xml:space="preserve"> que conten</w:t>
      </w:r>
      <w:r w:rsidR="0024337D">
        <w:t>g</w:t>
      </w:r>
      <w:r>
        <w:t xml:space="preserve">a una función llamada </w:t>
      </w:r>
      <w:r w:rsidRPr="0016395A">
        <w:rPr>
          <w:rFonts w:ascii="Consolas" w:hAnsi="Consolas" w:cs="Consolas"/>
          <w:b/>
        </w:rPr>
        <w:t>getToken(</w:t>
      </w:r>
      <w:r w:rsidR="00C26E4C">
        <w:rPr>
          <w:rFonts w:ascii="Consolas" w:hAnsi="Consolas" w:cs="Consolas"/>
          <w:b/>
        </w:rPr>
        <w:t>imprime = true</w:t>
      </w:r>
      <w:r w:rsidRPr="0016395A">
        <w:rPr>
          <w:rFonts w:ascii="Consolas" w:hAnsi="Consolas" w:cs="Consolas"/>
          <w:b/>
        </w:rPr>
        <w:t>)</w:t>
      </w:r>
      <w:r w:rsidR="00A83B4C">
        <w:t>, la cual</w:t>
      </w:r>
      <w:r w:rsidR="00C26E4C">
        <w:t xml:space="preserve">, recibe una bandera booleana </w:t>
      </w:r>
      <w:r w:rsidR="00C26E4C" w:rsidRPr="00C26E4C">
        <w:rPr>
          <w:rFonts w:ascii="Consolas" w:hAnsi="Consolas" w:cs="Consolas"/>
          <w:b/>
        </w:rPr>
        <w:t>imprime</w:t>
      </w:r>
      <w:r w:rsidR="00C26E4C">
        <w:t xml:space="preserve"> , con valor por defecto </w:t>
      </w:r>
      <w:r w:rsidR="00C26E4C" w:rsidRPr="00C26E4C">
        <w:rPr>
          <w:rFonts w:ascii="Consolas" w:hAnsi="Consolas" w:cs="Consolas"/>
          <w:b/>
        </w:rPr>
        <w:t>true</w:t>
      </w:r>
      <w:r w:rsidR="00C26E4C">
        <w:t xml:space="preserve"> (su uso se explica más adelante) y regresa</w:t>
      </w:r>
      <w:r w:rsidR="00A83B4C">
        <w:t xml:space="preserve"> el siguiente token que encuentre en el string de entrada o un mensaje de error.</w:t>
      </w:r>
    </w:p>
    <w:p w14:paraId="5FA8EB4E" w14:textId="77777777" w:rsidR="00816F63" w:rsidRDefault="00816F63">
      <w:r>
        <w:t xml:space="preserve">Utilice la implementación de variable </w:t>
      </w:r>
      <w:r w:rsidRPr="0016395A">
        <w:rPr>
          <w:rFonts w:ascii="Consolas" w:hAnsi="Consolas" w:cs="Consolas"/>
          <w:b/>
        </w:rPr>
        <w:t>estado</w:t>
      </w:r>
      <w:r>
        <w:t xml:space="preserve"> o la de tabla. Recuerde que la implementación con variable </w:t>
      </w:r>
      <w:r w:rsidRPr="0016395A">
        <w:rPr>
          <w:rFonts w:ascii="Consolas" w:hAnsi="Consolas" w:cs="Consolas"/>
          <w:b/>
        </w:rPr>
        <w:t>estado</w:t>
      </w:r>
      <w:r>
        <w:t xml:space="preserve"> es más eficiente.</w:t>
      </w:r>
    </w:p>
    <w:p w14:paraId="6E58033F" w14:textId="267F3C97" w:rsidR="00822A58" w:rsidRDefault="00822A58">
      <w:r>
        <w:t xml:space="preserve">Genere un archivo llamado </w:t>
      </w:r>
      <w:r w:rsidRPr="00822A58">
        <w:rPr>
          <w:rFonts w:ascii="Consolas" w:hAnsi="Consolas" w:cs="Consolas"/>
          <w:b/>
        </w:rPr>
        <w:t>globalType</w:t>
      </w:r>
      <w:r>
        <w:rPr>
          <w:rFonts w:ascii="Consolas" w:hAnsi="Consolas" w:cs="Consolas"/>
          <w:b/>
        </w:rPr>
        <w:t>s</w:t>
      </w:r>
      <w:r w:rsidRPr="00822A58">
        <w:rPr>
          <w:rFonts w:ascii="Consolas" w:hAnsi="Consolas" w:cs="Consolas"/>
          <w:b/>
        </w:rPr>
        <w:t>.py</w:t>
      </w:r>
      <w:r>
        <w:t xml:space="preserve">, por </w:t>
      </w:r>
      <w:r w:rsidR="0024337D">
        <w:t>separado, que</w:t>
      </w:r>
      <w:r>
        <w:t xml:space="preserve"> contenga </w:t>
      </w:r>
      <w:r w:rsidR="0024337D">
        <w:t>todos los tipos</w:t>
      </w:r>
      <w:r>
        <w:t xml:space="preserve"> de variables que se manejarán en su proyecto. Este archivo deberá estar en el mismo folder que el analizador léxico para que lo pueda importar sin problemas y sin necesidad de </w:t>
      </w:r>
      <w:r w:rsidRPr="00822A58">
        <w:rPr>
          <w:i/>
        </w:rPr>
        <w:t>paths</w:t>
      </w:r>
      <w:r>
        <w:t xml:space="preserve"> especiales.</w:t>
      </w:r>
    </w:p>
    <w:p w14:paraId="41818804" w14:textId="77777777" w:rsidR="00822A58" w:rsidRDefault="00822A58">
      <w:r>
        <w:t xml:space="preserve">El archivo </w:t>
      </w:r>
      <w:r w:rsidRPr="0086041A">
        <w:rPr>
          <w:rFonts w:ascii="Consolas" w:hAnsi="Consolas" w:cs="Consolas"/>
          <w:b/>
        </w:rPr>
        <w:t>globalTypes.py</w:t>
      </w:r>
      <w:r>
        <w:t xml:space="preserve"> contendrá, entre otras cosas la definición del tipo enumerado:</w:t>
      </w:r>
    </w:p>
    <w:p w14:paraId="214BCC4F" w14:textId="77777777" w:rsidR="00822A58" w:rsidRDefault="00822A58">
      <w:r w:rsidRPr="00822A58">
        <w:rPr>
          <w:rFonts w:ascii="Consolas" w:hAnsi="Consolas" w:cs="Consolas"/>
          <w:b/>
        </w:rPr>
        <w:t>class TokenType(Enum):</w:t>
      </w:r>
      <w:r>
        <w:t xml:space="preserve"> la cual contendrá todos los tokens que se requieran (con sus valores) y en particular deberá contener el token </w:t>
      </w:r>
      <w:r w:rsidRPr="00822A58">
        <w:rPr>
          <w:rFonts w:ascii="Consolas" w:hAnsi="Consolas" w:cs="Consolas"/>
          <w:b/>
        </w:rPr>
        <w:t>ENDFILE</w:t>
      </w:r>
      <w:r>
        <w:t xml:space="preserve"> (</w:t>
      </w:r>
      <w:r w:rsidRPr="00822A58">
        <w:rPr>
          <w:rFonts w:ascii="Consolas" w:hAnsi="Consolas" w:cs="Consolas"/>
          <w:b/>
        </w:rPr>
        <w:t>TokenType.ENDFILE</w:t>
      </w:r>
      <w:r>
        <w:t>), para que se puede probar sin problemas (ver “prueba del programa”).</w:t>
      </w:r>
    </w:p>
    <w:p w14:paraId="73E9B7C8" w14:textId="77777777" w:rsidR="00822A58" w:rsidRDefault="00822A58">
      <w:r>
        <w:t>Desde luego que podrá contener todos los tipos enumerados que se requieran para el buen funcionamiento del analizador léxico.</w:t>
      </w:r>
    </w:p>
    <w:p w14:paraId="683C5FA0" w14:textId="77777777" w:rsidR="00822A58" w:rsidRDefault="00822A58">
      <w:r>
        <w:t xml:space="preserve">El programa </w:t>
      </w:r>
      <w:r w:rsidRPr="00822A58">
        <w:rPr>
          <w:rFonts w:ascii="Consolas" w:hAnsi="Consolas" w:cs="Consolas"/>
          <w:b/>
        </w:rPr>
        <w:t>lexer.py</w:t>
      </w:r>
      <w:r>
        <w:t>, al inicio, deberá importar el archivo que contenga los tipos a ser manejados, de la siguiente forma:</w:t>
      </w:r>
    </w:p>
    <w:p w14:paraId="6F2D7396" w14:textId="77777777" w:rsidR="00822A58" w:rsidRPr="00822A58" w:rsidRDefault="00822A58">
      <w:pPr>
        <w:rPr>
          <w:rFonts w:ascii="Consolas" w:hAnsi="Consolas" w:cs="Consolas"/>
          <w:b/>
        </w:rPr>
      </w:pPr>
      <w:r w:rsidRPr="00822A58">
        <w:rPr>
          <w:rFonts w:ascii="Consolas" w:hAnsi="Consolas" w:cs="Consolas"/>
          <w:b/>
        </w:rPr>
        <w:t>from globalTypes import *</w:t>
      </w:r>
    </w:p>
    <w:p w14:paraId="3DB82200" w14:textId="77777777" w:rsidR="00822A58" w:rsidRDefault="00822A58">
      <w:r>
        <w:t xml:space="preserve">Posteriormente, continuará con la definición de la función </w:t>
      </w:r>
      <w:r w:rsidRPr="00822A58">
        <w:rPr>
          <w:rFonts w:ascii="Consolas" w:hAnsi="Consolas" w:cs="Consolas"/>
          <w:b/>
        </w:rPr>
        <w:t>getToken(</w:t>
      </w:r>
      <w:r w:rsidR="00C26E4C">
        <w:rPr>
          <w:rFonts w:ascii="Consolas" w:hAnsi="Consolas" w:cs="Consolas"/>
          <w:b/>
        </w:rPr>
        <w:t>imprime = true</w:t>
      </w:r>
      <w:r w:rsidRPr="00822A58">
        <w:rPr>
          <w:rFonts w:ascii="Consolas" w:hAnsi="Consolas" w:cs="Consolas"/>
          <w:b/>
        </w:rPr>
        <w:t>)</w:t>
      </w:r>
      <w:r>
        <w:t xml:space="preserve"> y de todas las funciones auxiliares que requiera.</w:t>
      </w:r>
    </w:p>
    <w:p w14:paraId="5BFD320A" w14:textId="77777777" w:rsidR="00816F63" w:rsidRDefault="0016395A">
      <w:r>
        <w:t xml:space="preserve">La función </w:t>
      </w:r>
      <w:r w:rsidRPr="00A83B4C">
        <w:rPr>
          <w:rFonts w:ascii="Consolas" w:hAnsi="Consolas" w:cs="Consolas"/>
          <w:b/>
        </w:rPr>
        <w:t>getToken(</w:t>
      </w:r>
      <w:r w:rsidR="00C26E4C">
        <w:rPr>
          <w:rFonts w:ascii="Consolas" w:hAnsi="Consolas" w:cs="Consolas"/>
          <w:b/>
        </w:rPr>
        <w:t>imprime = true</w:t>
      </w:r>
      <w:r w:rsidRPr="00A83B4C">
        <w:rPr>
          <w:rFonts w:ascii="Consolas" w:hAnsi="Consolas" w:cs="Consolas"/>
          <w:b/>
        </w:rPr>
        <w:t>)</w:t>
      </w:r>
      <w:r w:rsidR="00816F63">
        <w:t>:</w:t>
      </w:r>
    </w:p>
    <w:p w14:paraId="1B7593E2" w14:textId="77777777" w:rsidR="00816F63" w:rsidRDefault="00816F63" w:rsidP="00816F63">
      <w:pPr>
        <w:pStyle w:val="Prrafodelista"/>
        <w:numPr>
          <w:ilvl w:val="0"/>
          <w:numId w:val="1"/>
        </w:numPr>
      </w:pPr>
      <w:r>
        <w:t>D</w:t>
      </w:r>
      <w:r w:rsidR="0016395A">
        <w:t xml:space="preserve">eberá declarar </w:t>
      </w:r>
      <w:r>
        <w:t>algunas</w:t>
      </w:r>
      <w:r w:rsidR="0016395A">
        <w:t xml:space="preserve"> </w:t>
      </w:r>
      <w:r w:rsidR="0016395A" w:rsidRPr="00816F63">
        <w:rPr>
          <w:u w:val="single"/>
        </w:rPr>
        <w:t>variable</w:t>
      </w:r>
      <w:r w:rsidRPr="00816F63">
        <w:rPr>
          <w:u w:val="single"/>
        </w:rPr>
        <w:t>s</w:t>
      </w:r>
      <w:r w:rsidR="0016395A" w:rsidRPr="00816F63">
        <w:rPr>
          <w:u w:val="single"/>
        </w:rPr>
        <w:t xml:space="preserve"> global</w:t>
      </w:r>
      <w:r w:rsidRPr="00816F63">
        <w:rPr>
          <w:u w:val="single"/>
        </w:rPr>
        <w:t>es</w:t>
      </w:r>
      <w:r>
        <w:t>, (ver la sección de “prueba del programa”)</w:t>
      </w:r>
      <w:r w:rsidR="0016395A">
        <w:t>.</w:t>
      </w:r>
    </w:p>
    <w:p w14:paraId="08B70E4F" w14:textId="77777777" w:rsidR="00816F63" w:rsidRDefault="00816F63" w:rsidP="00816F63">
      <w:pPr>
        <w:pStyle w:val="Prrafodelista"/>
        <w:numPr>
          <w:ilvl w:val="0"/>
          <w:numId w:val="1"/>
        </w:numPr>
      </w:pPr>
      <w:r>
        <w:t>Mediante esas variables podrá manejar el</w:t>
      </w:r>
      <w:r w:rsidR="0016395A">
        <w:t xml:space="preserve"> archivo de texto conteniendo un programa en C-</w:t>
      </w:r>
      <w:r>
        <w:t xml:space="preserve"> que se desea analizar.</w:t>
      </w:r>
    </w:p>
    <w:p w14:paraId="71ACB1EE" w14:textId="4BF520F4" w:rsidR="0016395A" w:rsidRDefault="00816F63" w:rsidP="00816F63">
      <w:pPr>
        <w:pStyle w:val="Prrafodelista"/>
        <w:numPr>
          <w:ilvl w:val="0"/>
          <w:numId w:val="1"/>
        </w:numPr>
      </w:pPr>
      <w:r>
        <w:t>Cada vez que sea invocada regresará</w:t>
      </w:r>
      <w:r w:rsidR="0016395A">
        <w:t xml:space="preserve"> </w:t>
      </w:r>
      <w:r>
        <w:t xml:space="preserve">el siguiente token que </w:t>
      </w:r>
      <w:r w:rsidR="00330271">
        <w:t>encuentre,</w:t>
      </w:r>
      <w:r w:rsidR="0016395A">
        <w:t xml:space="preserve"> es decir</w:t>
      </w:r>
      <w:r>
        <w:t>, el par (TOKEN, Lexema), o un error, cuando este sea el caso (ver “Detección y recuperación de errores”).</w:t>
      </w:r>
      <w:r w:rsidR="00A96E19">
        <w:t xml:space="preserve"> Su invocación se hará de la siguiente forma:</w:t>
      </w:r>
    </w:p>
    <w:p w14:paraId="0932F15F" w14:textId="77777777" w:rsidR="00A96E19" w:rsidRPr="00A96E19" w:rsidRDefault="00A96E19" w:rsidP="00A96E19">
      <w:pPr>
        <w:pStyle w:val="Prrafodelista"/>
        <w:ind w:left="1440"/>
        <w:rPr>
          <w:rFonts w:ascii="Consolas" w:hAnsi="Consolas" w:cs="Consolas"/>
          <w:b/>
        </w:rPr>
      </w:pPr>
      <w:r w:rsidRPr="00A96E19">
        <w:rPr>
          <w:rFonts w:ascii="Consolas" w:hAnsi="Consolas" w:cs="Consolas"/>
          <w:b/>
        </w:rPr>
        <w:t>tok</w:t>
      </w:r>
      <w:r>
        <w:rPr>
          <w:rFonts w:ascii="Consolas" w:hAnsi="Consolas" w:cs="Consolas"/>
          <w:b/>
        </w:rPr>
        <w:t>en</w:t>
      </w:r>
      <w:r w:rsidRPr="00A96E19">
        <w:rPr>
          <w:rFonts w:ascii="Consolas" w:hAnsi="Consolas" w:cs="Consolas"/>
          <w:b/>
        </w:rPr>
        <w:t>, tokenString = getToken(</w:t>
      </w:r>
      <w:r w:rsidR="00C26E4C">
        <w:rPr>
          <w:rFonts w:ascii="Consolas" w:hAnsi="Consolas" w:cs="Consolas"/>
          <w:b/>
        </w:rPr>
        <w:t>true</w:t>
      </w:r>
      <w:r w:rsidRPr="00A96E19">
        <w:rPr>
          <w:rFonts w:ascii="Consolas" w:hAnsi="Consolas" w:cs="Consolas"/>
          <w:b/>
        </w:rPr>
        <w:t>)</w:t>
      </w:r>
    </w:p>
    <w:p w14:paraId="0262915F" w14:textId="77777777" w:rsidR="0016395A" w:rsidRDefault="00A96E19" w:rsidP="00C26E4C">
      <w:pPr>
        <w:pStyle w:val="Prrafodelista"/>
      </w:pPr>
      <w:r>
        <w:t>Por lo que la función regresará los dos valores por separado, de la siguiente forma:</w:t>
      </w:r>
    </w:p>
    <w:p w14:paraId="1A6FA468" w14:textId="77777777" w:rsidR="00A96E19" w:rsidRPr="00A96E19" w:rsidRDefault="00A96E19" w:rsidP="00A96E19">
      <w:pPr>
        <w:pStyle w:val="Prrafodelista"/>
        <w:ind w:left="1440"/>
        <w:rPr>
          <w:rFonts w:ascii="Consolas" w:hAnsi="Consolas" w:cs="Consolas"/>
          <w:b/>
        </w:rPr>
      </w:pPr>
      <w:r>
        <w:rPr>
          <w:rFonts w:ascii="Consolas" w:hAnsi="Consolas" w:cs="Consolas"/>
          <w:b/>
        </w:rPr>
        <w:t>return t</w:t>
      </w:r>
      <w:r w:rsidRPr="00A96E19">
        <w:rPr>
          <w:rFonts w:ascii="Consolas" w:hAnsi="Consolas" w:cs="Consolas"/>
          <w:b/>
        </w:rPr>
        <w:t>oken, tokenString</w:t>
      </w:r>
    </w:p>
    <w:p w14:paraId="4802FAC8" w14:textId="77777777" w:rsidR="00822A58" w:rsidRDefault="00A96E19" w:rsidP="00A96E19">
      <w:pPr>
        <w:pStyle w:val="Prrafodelista"/>
        <w:numPr>
          <w:ilvl w:val="0"/>
          <w:numId w:val="1"/>
        </w:numPr>
      </w:pPr>
      <w:r>
        <w:lastRenderedPageBreak/>
        <w:t xml:space="preserve">Desde luego, </w:t>
      </w:r>
      <w:r w:rsidRPr="00C26E4C">
        <w:rPr>
          <w:rFonts w:ascii="Consolas" w:hAnsi="Consolas" w:cs="Consolas"/>
          <w:b/>
        </w:rPr>
        <w:t>token</w:t>
      </w:r>
      <w:r>
        <w:t xml:space="preserve"> es de tipo </w:t>
      </w:r>
      <w:r w:rsidRPr="00C26E4C">
        <w:rPr>
          <w:rFonts w:ascii="Consolas" w:hAnsi="Consolas" w:cs="Consolas"/>
          <w:b/>
        </w:rPr>
        <w:t>TokenType</w:t>
      </w:r>
      <w:r w:rsidR="00C26E4C">
        <w:t xml:space="preserve"> y </w:t>
      </w:r>
      <w:r w:rsidR="00C26E4C" w:rsidRPr="00C26E4C">
        <w:rPr>
          <w:rFonts w:ascii="Consolas" w:hAnsi="Consolas" w:cs="Consolas"/>
          <w:b/>
        </w:rPr>
        <w:t>tokenString</w:t>
      </w:r>
      <w:r w:rsidR="00C26E4C">
        <w:t xml:space="preserve"> es de tipo </w:t>
      </w:r>
      <w:r w:rsidR="00C26E4C" w:rsidRPr="00C26E4C">
        <w:rPr>
          <w:rFonts w:ascii="Consolas" w:hAnsi="Consolas" w:cs="Consolas"/>
          <w:b/>
        </w:rPr>
        <w:t>String</w:t>
      </w:r>
      <w:r w:rsidR="00C26E4C">
        <w:t xml:space="preserve"> y corresponde al </w:t>
      </w:r>
      <w:r w:rsidR="00C26E4C" w:rsidRPr="00C26E4C">
        <w:rPr>
          <w:rFonts w:ascii="Consolas" w:hAnsi="Consolas" w:cs="Consolas"/>
          <w:b/>
        </w:rPr>
        <w:t>token.val</w:t>
      </w:r>
      <w:r w:rsidR="00C26E4C">
        <w:t>, pero al recibirlo así evita tener que obtener su valor.</w:t>
      </w:r>
    </w:p>
    <w:p w14:paraId="355BA2B3" w14:textId="77777777" w:rsidR="00C26E4C" w:rsidRDefault="00C26E4C" w:rsidP="00C26E4C">
      <w:pPr>
        <w:pStyle w:val="Prrafodelista"/>
        <w:numPr>
          <w:ilvl w:val="0"/>
          <w:numId w:val="1"/>
        </w:numPr>
      </w:pPr>
      <w:r>
        <w:t xml:space="preserve">Si la bandera </w:t>
      </w:r>
      <w:r w:rsidRPr="00A94DFB">
        <w:rPr>
          <w:rFonts w:ascii="Consolas" w:hAnsi="Consolas" w:cs="Consolas"/>
          <w:b/>
        </w:rPr>
        <w:t>imprime</w:t>
      </w:r>
      <w:r>
        <w:t xml:space="preserve"> es true, la función deberá imprimir la pareja (TOKEN, lexema) encontrada, antes de regresarla</w:t>
      </w:r>
      <w:r w:rsidR="00A94DFB">
        <w:t>. Una opción sería hacerlo así:</w:t>
      </w:r>
    </w:p>
    <w:p w14:paraId="177D70EA" w14:textId="77777777" w:rsidR="00A94DFB" w:rsidRPr="00A94DFB" w:rsidRDefault="00A94DFB" w:rsidP="00A94DFB">
      <w:pPr>
        <w:pStyle w:val="Prrafodelista"/>
        <w:ind w:left="1440"/>
        <w:rPr>
          <w:rFonts w:ascii="Consolas" w:hAnsi="Consolas" w:cs="Consolas"/>
          <w:b/>
        </w:rPr>
      </w:pPr>
      <w:r w:rsidRPr="00A94DFB">
        <w:rPr>
          <w:rFonts w:ascii="Consolas" w:hAnsi="Consolas" w:cs="Consolas"/>
          <w:b/>
        </w:rPr>
        <w:t>print(token," = ", tokenString)</w:t>
      </w:r>
    </w:p>
    <w:p w14:paraId="42618A37" w14:textId="77777777" w:rsidR="00822A58" w:rsidRDefault="00822A58"/>
    <w:p w14:paraId="33002537" w14:textId="77777777" w:rsidR="0016395A" w:rsidRPr="0016395A" w:rsidRDefault="00816F63">
      <w:pPr>
        <w:rPr>
          <w:b/>
        </w:rPr>
      </w:pPr>
      <w:r>
        <w:rPr>
          <w:b/>
        </w:rPr>
        <w:t>Detección y r</w:t>
      </w:r>
      <w:r w:rsidR="0016395A" w:rsidRPr="0016395A">
        <w:rPr>
          <w:b/>
        </w:rPr>
        <w:t>ecuperación de errores</w:t>
      </w:r>
    </w:p>
    <w:p w14:paraId="27A08287" w14:textId="77777777" w:rsidR="0016395A" w:rsidRDefault="0016395A">
      <w:r>
        <w:t xml:space="preserve">Si el analizador léxico encuentra un error (recuerde que el </w:t>
      </w:r>
      <w:r w:rsidR="00D43A28">
        <w:t>analizador</w:t>
      </w:r>
      <w:r>
        <w:t xml:space="preserve"> léxico sólo encuentra errores en la formación de los tokens, no dice nada con respecto a la </w:t>
      </w:r>
      <w:r w:rsidR="00D43A28">
        <w:t>sintaxis</w:t>
      </w:r>
      <w:r>
        <w:t xml:space="preserve"> del lenguaje), debe marcar la línea y el lugar (caracter) donde encontró el error. Por ejemplo, si la línea </w:t>
      </w:r>
      <w:r w:rsidR="00D43A28">
        <w:t xml:space="preserve">22 del archivo </w:t>
      </w:r>
      <w:r>
        <w:t>es:</w:t>
      </w:r>
    </w:p>
    <w:p w14:paraId="53BC3CD3" w14:textId="77777777" w:rsidR="0016395A" w:rsidRPr="006A794A" w:rsidRDefault="006A794A">
      <w:pPr>
        <w:rPr>
          <w:rFonts w:ascii="Consolas" w:hAnsi="Consolas" w:cs="Consolas"/>
          <w:b/>
        </w:rPr>
      </w:pPr>
      <w:r w:rsidRPr="006A794A">
        <w:rPr>
          <w:rFonts w:ascii="Consolas" w:hAnsi="Consolas" w:cs="Consolas"/>
          <w:b/>
        </w:rPr>
        <w:t>contador = contador + 3indice</w:t>
      </w:r>
    </w:p>
    <w:p w14:paraId="777644F0" w14:textId="77777777" w:rsidR="006A794A" w:rsidRDefault="006A794A">
      <w:r>
        <w:t>detectará los tokens:</w:t>
      </w:r>
    </w:p>
    <w:p w14:paraId="0F3FA6AC" w14:textId="77777777" w:rsidR="006A794A" w:rsidRPr="006A794A" w:rsidRDefault="006A794A" w:rsidP="006A794A">
      <w:pPr>
        <w:spacing w:after="0"/>
        <w:rPr>
          <w:rFonts w:ascii="Consolas" w:hAnsi="Consolas" w:cs="Consolas"/>
          <w:b/>
        </w:rPr>
      </w:pPr>
      <w:r w:rsidRPr="006A794A">
        <w:rPr>
          <w:rFonts w:ascii="Consolas" w:hAnsi="Consolas" w:cs="Consolas"/>
          <w:b/>
        </w:rPr>
        <w:t>(ID, “contador”)</w:t>
      </w:r>
    </w:p>
    <w:p w14:paraId="17E9D526" w14:textId="77777777" w:rsidR="006A794A" w:rsidRPr="006A794A" w:rsidRDefault="006A794A" w:rsidP="006A794A">
      <w:pPr>
        <w:spacing w:after="0"/>
        <w:rPr>
          <w:rFonts w:ascii="Consolas" w:hAnsi="Consolas" w:cs="Consolas"/>
          <w:b/>
        </w:rPr>
      </w:pPr>
      <w:r w:rsidRPr="006A794A">
        <w:rPr>
          <w:rFonts w:ascii="Consolas" w:hAnsi="Consolas" w:cs="Consolas"/>
          <w:b/>
        </w:rPr>
        <w:t>(EQUAL, “=”)</w:t>
      </w:r>
    </w:p>
    <w:p w14:paraId="00A2E348" w14:textId="77777777" w:rsidR="006A794A" w:rsidRPr="006A794A" w:rsidRDefault="006A794A" w:rsidP="006A794A">
      <w:pPr>
        <w:spacing w:after="0"/>
        <w:rPr>
          <w:rFonts w:ascii="Consolas" w:hAnsi="Consolas" w:cs="Consolas"/>
          <w:b/>
        </w:rPr>
      </w:pPr>
      <w:r w:rsidRPr="006A794A">
        <w:rPr>
          <w:rFonts w:ascii="Consolas" w:hAnsi="Consolas" w:cs="Consolas"/>
          <w:b/>
        </w:rPr>
        <w:t>(ID, “contador”)</w:t>
      </w:r>
    </w:p>
    <w:p w14:paraId="03F5F7C8" w14:textId="77777777" w:rsidR="006A794A" w:rsidRPr="006A794A" w:rsidRDefault="006A794A" w:rsidP="006A794A">
      <w:pPr>
        <w:spacing w:after="0"/>
        <w:rPr>
          <w:rFonts w:ascii="Consolas" w:hAnsi="Consolas" w:cs="Consolas"/>
          <w:b/>
        </w:rPr>
      </w:pPr>
      <w:r w:rsidRPr="006A794A">
        <w:rPr>
          <w:rFonts w:ascii="Consolas" w:hAnsi="Consolas" w:cs="Consolas"/>
          <w:b/>
        </w:rPr>
        <w:t>(PLUS, “+”)</w:t>
      </w:r>
    </w:p>
    <w:p w14:paraId="0E2F7719" w14:textId="77777777" w:rsidR="006A794A" w:rsidRPr="006A794A" w:rsidRDefault="006A794A" w:rsidP="006A794A">
      <w:pPr>
        <w:spacing w:after="0"/>
        <w:rPr>
          <w:rFonts w:ascii="Consolas" w:hAnsi="Consolas" w:cs="Consolas"/>
          <w:b/>
        </w:rPr>
      </w:pPr>
      <w:r w:rsidRPr="006A794A">
        <w:rPr>
          <w:rFonts w:ascii="Consolas" w:hAnsi="Consolas" w:cs="Consolas"/>
          <w:b/>
        </w:rPr>
        <w:t>(ERROR, “”)</w:t>
      </w:r>
    </w:p>
    <w:p w14:paraId="4DF8A4F9" w14:textId="77777777" w:rsidR="006A794A" w:rsidRDefault="006A794A"/>
    <w:p w14:paraId="56DDC971" w14:textId="77777777" w:rsidR="006A794A" w:rsidRDefault="006A794A">
      <w:r>
        <w:t>Mandando un mensaje de error como:</w:t>
      </w:r>
    </w:p>
    <w:p w14:paraId="1585D011" w14:textId="77777777" w:rsidR="006A794A" w:rsidRPr="006A794A" w:rsidRDefault="00822A58" w:rsidP="006A794A">
      <w:pPr>
        <w:spacing w:after="0"/>
        <w:rPr>
          <w:rFonts w:ascii="Consolas" w:hAnsi="Consolas" w:cs="Consolas"/>
          <w:b/>
        </w:rPr>
      </w:pPr>
      <w:r>
        <w:rPr>
          <w:rFonts w:ascii="Consolas" w:hAnsi="Consolas" w:cs="Consolas"/>
          <w:b/>
        </w:rPr>
        <w:t xml:space="preserve">Línea 22: </w:t>
      </w:r>
      <w:r w:rsidR="006A794A" w:rsidRPr="006A794A">
        <w:rPr>
          <w:rFonts w:ascii="Consolas" w:hAnsi="Consolas" w:cs="Consolas"/>
          <w:b/>
        </w:rPr>
        <w:t>Error en la formación de un entero:</w:t>
      </w:r>
    </w:p>
    <w:p w14:paraId="498BD1C0" w14:textId="77777777" w:rsidR="006A794A" w:rsidRPr="006A794A" w:rsidRDefault="006A794A" w:rsidP="006A794A">
      <w:pPr>
        <w:spacing w:after="0"/>
        <w:rPr>
          <w:rFonts w:ascii="Consolas" w:hAnsi="Consolas" w:cs="Consolas"/>
          <w:b/>
        </w:rPr>
      </w:pPr>
      <w:r w:rsidRPr="006A794A">
        <w:rPr>
          <w:rFonts w:ascii="Consolas" w:hAnsi="Consolas" w:cs="Consolas"/>
          <w:b/>
        </w:rPr>
        <w:t>contador = contador + 3indice</w:t>
      </w:r>
    </w:p>
    <w:p w14:paraId="13FA87B9" w14:textId="77777777" w:rsidR="006A794A" w:rsidRPr="006A794A" w:rsidRDefault="006A794A" w:rsidP="006A794A">
      <w:pPr>
        <w:spacing w:after="0"/>
        <w:rPr>
          <w:rFonts w:ascii="Consolas" w:hAnsi="Consolas" w:cs="Consolas"/>
          <w:b/>
        </w:rPr>
      </w:pPr>
      <w:r w:rsidRPr="006A794A">
        <w:rPr>
          <w:rFonts w:ascii="Consolas" w:hAnsi="Consolas" w:cs="Consolas"/>
          <w:b/>
        </w:rPr>
        <w:t xml:space="preserve">         </w:t>
      </w:r>
      <w:r>
        <w:rPr>
          <w:rFonts w:ascii="Consolas" w:hAnsi="Consolas" w:cs="Consolas"/>
          <w:b/>
        </w:rPr>
        <w:t xml:space="preserve">             </w:t>
      </w:r>
      <w:r w:rsidRPr="006A794A">
        <w:rPr>
          <w:rFonts w:ascii="Consolas" w:hAnsi="Consolas" w:cs="Consolas"/>
          <w:b/>
        </w:rPr>
        <w:t>^</w:t>
      </w:r>
    </w:p>
    <w:p w14:paraId="0D3576F0" w14:textId="77777777" w:rsidR="006A794A" w:rsidRDefault="006A794A">
      <w:r>
        <w:t xml:space="preserve">Donde </w:t>
      </w:r>
      <w:r w:rsidR="00D43A28">
        <w:t xml:space="preserve">se indica el número de línea y </w:t>
      </w:r>
      <w:r>
        <w:t>el acento circunflejo (</w:t>
      </w:r>
      <w:r w:rsidRPr="006A794A">
        <w:rPr>
          <w:rFonts w:ascii="Consolas" w:hAnsi="Consolas" w:cs="Consolas"/>
          <w:b/>
        </w:rPr>
        <w:t>^</w:t>
      </w:r>
      <w:r>
        <w:t>) indicará la posición del carácter donde encontró el error.</w:t>
      </w:r>
    </w:p>
    <w:p w14:paraId="5720878A" w14:textId="77777777" w:rsidR="00ED7650" w:rsidRDefault="00ED7650">
      <w:r>
        <w:t>Después de esto, deberá tener un mecanismo para tratar de recuperarse del error y continuar con la detección de tokens.</w:t>
      </w:r>
      <w:r w:rsidR="006A794A">
        <w:t xml:space="preserve"> Desde luego que, nada garantiza la exactitud de lo que se detecte después, lo cual dependerá del mecanismo utilizado y, sobre todo, de la intención que tenga el programador al escribir el código, la cual desconocemos por completo y sólo la podemos suponer.</w:t>
      </w:r>
    </w:p>
    <w:p w14:paraId="15FC955F" w14:textId="77777777" w:rsidR="00ED7650" w:rsidRDefault="00ED7650"/>
    <w:p w14:paraId="15FB27FE" w14:textId="77777777" w:rsidR="00A83B4C" w:rsidRPr="00816F63" w:rsidRDefault="00A83B4C">
      <w:pPr>
        <w:rPr>
          <w:b/>
        </w:rPr>
      </w:pPr>
      <w:r w:rsidRPr="00816F63">
        <w:rPr>
          <w:b/>
        </w:rPr>
        <w:t>Prueba del programa</w:t>
      </w:r>
    </w:p>
    <w:p w14:paraId="5F3A03E1" w14:textId="771A9335" w:rsidR="00331740" w:rsidRDefault="00A96E19">
      <w:r>
        <w:t xml:space="preserve">Todos los archivos necesarios para que corra (todos lo que se entregan en </w:t>
      </w:r>
      <w:r w:rsidR="00E630E5">
        <w:t>Canvas</w:t>
      </w:r>
      <w:r>
        <w:t xml:space="preserve"> y el que contiene el archivo de prueba) se colocarán en la misma carpeta </w:t>
      </w:r>
      <w:r w:rsidR="006B7FD1">
        <w:t>para evit</w:t>
      </w:r>
      <w:r w:rsidR="00331740">
        <w:t>ar el uso de paths adicionales.</w:t>
      </w:r>
    </w:p>
    <w:p w14:paraId="4FB3A8F4" w14:textId="77777777" w:rsidR="00331740" w:rsidRDefault="006B7FD1">
      <w:r>
        <w:t>E</w:t>
      </w:r>
      <w:r w:rsidR="00A83B4C">
        <w:t xml:space="preserve">l </w:t>
      </w:r>
      <w:r w:rsidR="00A96E19">
        <w:t>analizador léxico</w:t>
      </w:r>
      <w:r w:rsidR="00A83B4C">
        <w:t xml:space="preserve"> será probado con </w:t>
      </w:r>
      <w:r w:rsidR="00331740">
        <w:t>un script que iniciará importando tanto el archivo con los tipos globales como el que contiene su analizador de léxico. Posteriormente seguirá invocando a su función para obtener un token, con la opción de impresión activada, hasta que se termine el archivo, es decir, hasta que llegue el token que indica el fin de archivo.</w:t>
      </w:r>
    </w:p>
    <w:p w14:paraId="3A6566CB" w14:textId="77777777" w:rsidR="00A83B4C" w:rsidRDefault="0075034B" w:rsidP="00A83B4C">
      <w:r>
        <w:lastRenderedPageBreak/>
        <w:t>L</w:t>
      </w:r>
      <w:r w:rsidR="00816F63">
        <w:t xml:space="preserve">a función </w:t>
      </w:r>
      <w:r w:rsidR="00816F63" w:rsidRPr="00816F63">
        <w:rPr>
          <w:rFonts w:ascii="Consolas" w:hAnsi="Consolas" w:cs="Consolas"/>
          <w:b/>
        </w:rPr>
        <w:t>getToken(</w:t>
      </w:r>
      <w:r w:rsidR="00331740">
        <w:rPr>
          <w:rFonts w:ascii="Consolas" w:hAnsi="Consolas" w:cs="Consolas"/>
          <w:b/>
        </w:rPr>
        <w:t>imprime</w:t>
      </w:r>
      <w:r w:rsidR="00816F63" w:rsidRPr="00816F63">
        <w:rPr>
          <w:rFonts w:ascii="Consolas" w:hAnsi="Consolas" w:cs="Consolas"/>
          <w:b/>
        </w:rPr>
        <w:t>)</w:t>
      </w:r>
      <w:r w:rsidR="00816F63">
        <w:t xml:space="preserve"> deberá manejar las siguientes variables globales:</w:t>
      </w:r>
    </w:p>
    <w:p w14:paraId="5F253E87" w14:textId="77777777" w:rsidR="00816F63" w:rsidRDefault="00816F63" w:rsidP="00A83B4C">
      <w:r w:rsidRPr="00816F63">
        <w:rPr>
          <w:rFonts w:ascii="Consolas" w:hAnsi="Consolas" w:cs="Consolas"/>
          <w:b/>
        </w:rPr>
        <w:t>posicion</w:t>
      </w:r>
      <w:r>
        <w:t>: contiene la posición del siguiente carácter del string que se debe analizar. Deberá poder modificarla en su funcionamiento.</w:t>
      </w:r>
    </w:p>
    <w:p w14:paraId="32DCB781" w14:textId="77777777" w:rsidR="00816F63" w:rsidRDefault="00816F63" w:rsidP="00A83B4C">
      <w:r w:rsidRPr="00816F63">
        <w:rPr>
          <w:rFonts w:ascii="Consolas" w:hAnsi="Consolas" w:cs="Consolas"/>
          <w:b/>
        </w:rPr>
        <w:t>progLong</w:t>
      </w:r>
      <w:r>
        <w:t>: contiene la lo</w:t>
      </w:r>
      <w:r w:rsidR="00FC68C8">
        <w:t>n</w:t>
      </w:r>
      <w:r>
        <w:t>gitud del programa. Sólo la leerá cuando la requiera.</w:t>
      </w:r>
    </w:p>
    <w:p w14:paraId="5878B05F" w14:textId="77777777" w:rsidR="00816F63" w:rsidRDefault="006A794A" w:rsidP="00A83B4C">
      <w:r>
        <w:rPr>
          <w:rFonts w:ascii="Consolas" w:hAnsi="Consolas" w:cs="Consolas"/>
          <w:b/>
        </w:rPr>
        <w:t>p</w:t>
      </w:r>
      <w:r w:rsidR="00816F63" w:rsidRPr="00816F63">
        <w:rPr>
          <w:rFonts w:ascii="Consolas" w:hAnsi="Consolas" w:cs="Consolas"/>
          <w:b/>
        </w:rPr>
        <w:t>rograma</w:t>
      </w:r>
      <w:r w:rsidR="00816F63">
        <w:t>: contiene el string del programa completo. Sólo la leerá cuando lo requiera.</w:t>
      </w:r>
    </w:p>
    <w:p w14:paraId="2913048E" w14:textId="77777777" w:rsidR="00A83B4C" w:rsidRDefault="00A83B4C" w:rsidP="00A83B4C"/>
    <w:p w14:paraId="59A27F78" w14:textId="77777777" w:rsidR="0075034B" w:rsidRDefault="0075034B" w:rsidP="00A83B4C">
      <w:r>
        <w:t xml:space="preserve">Por la forma en la que funciona Python al definir las variables y al hacer los </w:t>
      </w:r>
      <w:r w:rsidRPr="0075034B">
        <w:rPr>
          <w:rFonts w:ascii="Consolas" w:hAnsi="Consolas" w:cs="Consolas"/>
          <w:b/>
        </w:rPr>
        <w:t>import</w:t>
      </w:r>
      <w:r>
        <w:t>, la única forma que tenemos de pasarles estas variables globales será por medio de una función que las reciba y le pase el valor recibido a las variables globales que utiliza su programa.</w:t>
      </w:r>
    </w:p>
    <w:p w14:paraId="4A010E29" w14:textId="77777777" w:rsidR="0075034B" w:rsidRDefault="0075034B" w:rsidP="00A83B4C">
      <w:r>
        <w:t xml:space="preserve">La función para el paso de valores globales </w:t>
      </w:r>
      <w:r w:rsidRPr="00716CB5">
        <w:rPr>
          <w:u w:val="single"/>
        </w:rPr>
        <w:t>la tienen que agregar a su programa</w:t>
      </w:r>
      <w:r>
        <w:t xml:space="preserve"> y tendrá la siguiente forma:</w:t>
      </w:r>
    </w:p>
    <w:p w14:paraId="2589267E" w14:textId="77777777" w:rsidR="0075034B" w:rsidRPr="004A0716" w:rsidRDefault="0075034B" w:rsidP="0075034B">
      <w:pPr>
        <w:spacing w:after="0"/>
        <w:rPr>
          <w:rFonts w:ascii="Consolas" w:hAnsi="Consolas" w:cs="Consolas"/>
          <w:b/>
        </w:rPr>
      </w:pPr>
      <w:r w:rsidRPr="004A0716">
        <w:rPr>
          <w:rFonts w:ascii="Consolas" w:hAnsi="Consolas" w:cs="Consolas"/>
          <w:b/>
        </w:rPr>
        <w:t xml:space="preserve">def </w:t>
      </w:r>
      <w:r w:rsidR="004A0716" w:rsidRPr="004A0716">
        <w:rPr>
          <w:rFonts w:ascii="Consolas" w:hAnsi="Consolas" w:cs="Consolas"/>
          <w:b/>
        </w:rPr>
        <w:t>globales</w:t>
      </w:r>
      <w:r w:rsidRPr="004A0716">
        <w:rPr>
          <w:rFonts w:ascii="Consolas" w:hAnsi="Consolas" w:cs="Consolas"/>
          <w:b/>
        </w:rPr>
        <w:t>(prog, pos, long):</w:t>
      </w:r>
    </w:p>
    <w:p w14:paraId="19968352" w14:textId="77777777" w:rsidR="0075034B" w:rsidRPr="004A0716" w:rsidRDefault="0075034B" w:rsidP="0075034B">
      <w:pPr>
        <w:spacing w:after="0"/>
        <w:rPr>
          <w:rFonts w:ascii="Consolas" w:hAnsi="Consolas" w:cs="Consolas"/>
          <w:b/>
        </w:rPr>
      </w:pPr>
      <w:r w:rsidRPr="004A0716">
        <w:rPr>
          <w:rFonts w:ascii="Consolas" w:hAnsi="Consolas" w:cs="Consolas"/>
          <w:b/>
        </w:rPr>
        <w:t xml:space="preserve">    global program</w:t>
      </w:r>
      <w:r w:rsidR="004A0716" w:rsidRPr="004A0716">
        <w:rPr>
          <w:rFonts w:ascii="Consolas" w:hAnsi="Consolas" w:cs="Consolas"/>
          <w:b/>
        </w:rPr>
        <w:t>a</w:t>
      </w:r>
    </w:p>
    <w:p w14:paraId="3E38A892" w14:textId="77777777" w:rsidR="0075034B" w:rsidRPr="004A0716" w:rsidRDefault="004A0716" w:rsidP="0075034B">
      <w:pPr>
        <w:spacing w:after="0"/>
        <w:rPr>
          <w:rFonts w:ascii="Consolas" w:hAnsi="Consolas" w:cs="Consolas"/>
          <w:b/>
        </w:rPr>
      </w:pPr>
      <w:r w:rsidRPr="004A0716">
        <w:rPr>
          <w:rFonts w:ascii="Consolas" w:hAnsi="Consolas" w:cs="Consolas"/>
          <w:b/>
        </w:rPr>
        <w:t xml:space="preserve">    global posicion</w:t>
      </w:r>
    </w:p>
    <w:p w14:paraId="1EA7C354" w14:textId="77777777" w:rsidR="0075034B" w:rsidRPr="00FC68C8" w:rsidRDefault="0075034B" w:rsidP="0075034B">
      <w:pPr>
        <w:spacing w:after="0"/>
        <w:rPr>
          <w:rFonts w:ascii="Consolas" w:hAnsi="Consolas" w:cs="Consolas"/>
          <w:b/>
        </w:rPr>
      </w:pPr>
      <w:r w:rsidRPr="00FC68C8">
        <w:rPr>
          <w:rFonts w:ascii="Consolas" w:hAnsi="Consolas" w:cs="Consolas"/>
          <w:b/>
        </w:rPr>
        <w:t xml:space="preserve">    global </w:t>
      </w:r>
      <w:r w:rsidR="004A0716" w:rsidRPr="00FC68C8">
        <w:rPr>
          <w:rFonts w:ascii="Consolas" w:hAnsi="Consolas" w:cs="Consolas"/>
          <w:b/>
        </w:rPr>
        <w:t>progLong</w:t>
      </w:r>
    </w:p>
    <w:p w14:paraId="24FD42A3" w14:textId="77777777" w:rsidR="0075034B" w:rsidRPr="00FC68C8" w:rsidRDefault="0075034B" w:rsidP="0075034B">
      <w:pPr>
        <w:spacing w:after="0"/>
        <w:rPr>
          <w:rFonts w:ascii="Consolas" w:hAnsi="Consolas" w:cs="Consolas"/>
          <w:b/>
        </w:rPr>
      </w:pPr>
      <w:r w:rsidRPr="00FC68C8">
        <w:rPr>
          <w:rFonts w:ascii="Consolas" w:hAnsi="Consolas" w:cs="Consolas"/>
          <w:b/>
        </w:rPr>
        <w:t xml:space="preserve">    program</w:t>
      </w:r>
      <w:r w:rsidR="004A0716" w:rsidRPr="00FC68C8">
        <w:rPr>
          <w:rFonts w:ascii="Consolas" w:hAnsi="Consolas" w:cs="Consolas"/>
          <w:b/>
        </w:rPr>
        <w:t>a</w:t>
      </w:r>
      <w:r w:rsidRPr="00FC68C8">
        <w:rPr>
          <w:rFonts w:ascii="Consolas" w:hAnsi="Consolas" w:cs="Consolas"/>
          <w:b/>
        </w:rPr>
        <w:t xml:space="preserve"> = prog</w:t>
      </w:r>
    </w:p>
    <w:p w14:paraId="22F227E1" w14:textId="77777777" w:rsidR="0075034B" w:rsidRPr="00FC68C8" w:rsidRDefault="0075034B" w:rsidP="0075034B">
      <w:pPr>
        <w:spacing w:after="0"/>
        <w:rPr>
          <w:rFonts w:ascii="Consolas" w:hAnsi="Consolas" w:cs="Consolas"/>
          <w:b/>
        </w:rPr>
      </w:pPr>
      <w:r w:rsidRPr="00FC68C8">
        <w:rPr>
          <w:rFonts w:ascii="Consolas" w:hAnsi="Consolas" w:cs="Consolas"/>
          <w:b/>
        </w:rPr>
        <w:t xml:space="preserve">    </w:t>
      </w:r>
      <w:r w:rsidR="004A0716" w:rsidRPr="00FC68C8">
        <w:rPr>
          <w:rFonts w:ascii="Consolas" w:hAnsi="Consolas" w:cs="Consolas"/>
          <w:b/>
        </w:rPr>
        <w:t>posicion</w:t>
      </w:r>
      <w:r w:rsidRPr="00FC68C8">
        <w:rPr>
          <w:rFonts w:ascii="Consolas" w:hAnsi="Consolas" w:cs="Consolas"/>
          <w:b/>
        </w:rPr>
        <w:t xml:space="preserve"> = pos</w:t>
      </w:r>
    </w:p>
    <w:p w14:paraId="3EF0B336" w14:textId="77777777" w:rsidR="0075034B" w:rsidRPr="00FC68C8" w:rsidRDefault="0075034B" w:rsidP="0075034B">
      <w:pPr>
        <w:spacing w:after="0"/>
        <w:rPr>
          <w:rFonts w:ascii="Consolas" w:hAnsi="Consolas" w:cs="Consolas"/>
          <w:b/>
        </w:rPr>
      </w:pPr>
      <w:r w:rsidRPr="00FC68C8">
        <w:rPr>
          <w:rFonts w:ascii="Consolas" w:hAnsi="Consolas" w:cs="Consolas"/>
          <w:b/>
        </w:rPr>
        <w:t xml:space="preserve">    </w:t>
      </w:r>
      <w:r w:rsidR="004A0716" w:rsidRPr="00816F63">
        <w:rPr>
          <w:rFonts w:ascii="Consolas" w:hAnsi="Consolas" w:cs="Consolas"/>
          <w:b/>
        </w:rPr>
        <w:t>progLong</w:t>
      </w:r>
      <w:r w:rsidR="004A0716" w:rsidRPr="00FC68C8">
        <w:rPr>
          <w:rFonts w:ascii="Consolas" w:hAnsi="Consolas" w:cs="Consolas"/>
          <w:b/>
        </w:rPr>
        <w:t xml:space="preserve"> </w:t>
      </w:r>
      <w:r w:rsidRPr="00FC68C8">
        <w:rPr>
          <w:rFonts w:ascii="Consolas" w:hAnsi="Consolas" w:cs="Consolas"/>
          <w:b/>
        </w:rPr>
        <w:t>= long</w:t>
      </w:r>
    </w:p>
    <w:p w14:paraId="3317FB9B" w14:textId="77777777" w:rsidR="0075034B" w:rsidRPr="00FC68C8" w:rsidRDefault="0075034B" w:rsidP="0075034B"/>
    <w:p w14:paraId="3A1C2CBF" w14:textId="77777777" w:rsidR="0075034B" w:rsidRDefault="0075034B" w:rsidP="0075034B">
      <w:r>
        <w:t xml:space="preserve">El script con el que se prueba será el </w:t>
      </w:r>
      <w:r w:rsidR="004D6EA6">
        <w:t>siguiente</w:t>
      </w:r>
      <w:r>
        <w:t>:</w:t>
      </w:r>
    </w:p>
    <w:p w14:paraId="65ED6125" w14:textId="77777777" w:rsidR="0075034B" w:rsidRPr="00A96E19" w:rsidRDefault="0075034B" w:rsidP="0075034B">
      <w:pPr>
        <w:spacing w:after="0"/>
        <w:rPr>
          <w:rFonts w:ascii="Consolas" w:hAnsi="Consolas" w:cs="Consolas"/>
          <w:b/>
          <w:lang w:val="en-US"/>
        </w:rPr>
      </w:pPr>
      <w:r w:rsidRPr="00A96E19">
        <w:rPr>
          <w:rFonts w:ascii="Consolas" w:hAnsi="Consolas" w:cs="Consolas"/>
          <w:b/>
          <w:lang w:val="en-US"/>
        </w:rPr>
        <w:t xml:space="preserve">from </w:t>
      </w:r>
      <w:proofErr w:type="spellStart"/>
      <w:r w:rsidRPr="00A96E19">
        <w:rPr>
          <w:rFonts w:ascii="Consolas" w:hAnsi="Consolas" w:cs="Consolas"/>
          <w:b/>
          <w:lang w:val="en-US"/>
        </w:rPr>
        <w:t>globalTypes</w:t>
      </w:r>
      <w:proofErr w:type="spellEnd"/>
      <w:r w:rsidRPr="00A96E19">
        <w:rPr>
          <w:rFonts w:ascii="Consolas" w:hAnsi="Consolas" w:cs="Consolas"/>
          <w:b/>
          <w:lang w:val="en-US"/>
        </w:rPr>
        <w:t xml:space="preserve"> import *</w:t>
      </w:r>
    </w:p>
    <w:p w14:paraId="5EB4A666" w14:textId="77777777" w:rsidR="0075034B" w:rsidRPr="00A96E19" w:rsidRDefault="0075034B" w:rsidP="0075034B">
      <w:pPr>
        <w:spacing w:after="0"/>
        <w:rPr>
          <w:rFonts w:ascii="Consolas" w:hAnsi="Consolas" w:cs="Consolas"/>
          <w:b/>
          <w:lang w:val="en-US"/>
        </w:rPr>
      </w:pPr>
      <w:r w:rsidRPr="00A96E19">
        <w:rPr>
          <w:rFonts w:ascii="Consolas" w:hAnsi="Consolas" w:cs="Consolas"/>
          <w:b/>
          <w:lang w:val="en-US"/>
        </w:rPr>
        <w:t xml:space="preserve">from </w:t>
      </w:r>
      <w:proofErr w:type="spellStart"/>
      <w:r w:rsidRPr="00A96E19">
        <w:rPr>
          <w:rFonts w:ascii="Consolas" w:hAnsi="Consolas" w:cs="Consolas"/>
          <w:b/>
          <w:lang w:val="en-US"/>
        </w:rPr>
        <w:t>lexer</w:t>
      </w:r>
      <w:proofErr w:type="spellEnd"/>
      <w:r w:rsidRPr="00A96E19">
        <w:rPr>
          <w:rFonts w:ascii="Consolas" w:hAnsi="Consolas" w:cs="Consolas"/>
          <w:b/>
          <w:lang w:val="en-US"/>
        </w:rPr>
        <w:t xml:space="preserve"> import *</w:t>
      </w:r>
    </w:p>
    <w:p w14:paraId="53608EB7" w14:textId="77777777" w:rsidR="0075034B" w:rsidRPr="00A96E19" w:rsidRDefault="0075034B" w:rsidP="0075034B">
      <w:pPr>
        <w:spacing w:after="0"/>
        <w:rPr>
          <w:lang w:val="en-US"/>
        </w:rPr>
      </w:pPr>
    </w:p>
    <w:p w14:paraId="3A4FDF64" w14:textId="77777777" w:rsidR="0075034B" w:rsidRPr="00A83B4C" w:rsidRDefault="0075034B" w:rsidP="0075034B">
      <w:pPr>
        <w:spacing w:after="0"/>
        <w:rPr>
          <w:rFonts w:ascii="Consolas" w:hAnsi="Consolas" w:cs="Consolas"/>
          <w:b/>
          <w:lang w:val="en-US"/>
        </w:rPr>
      </w:pPr>
      <w:r w:rsidRPr="00A83B4C">
        <w:rPr>
          <w:rFonts w:ascii="Consolas" w:hAnsi="Consolas" w:cs="Consolas"/>
          <w:b/>
          <w:lang w:val="en-US"/>
        </w:rPr>
        <w:t xml:space="preserve">f = </w:t>
      </w:r>
      <w:proofErr w:type="gramStart"/>
      <w:r w:rsidRPr="00A83B4C">
        <w:rPr>
          <w:rFonts w:ascii="Consolas" w:hAnsi="Consolas" w:cs="Consolas"/>
          <w:b/>
          <w:lang w:val="en-US"/>
        </w:rPr>
        <w:t>open(</w:t>
      </w:r>
      <w:proofErr w:type="gramEnd"/>
      <w:r w:rsidRPr="00A83B4C">
        <w:rPr>
          <w:rFonts w:ascii="Consolas" w:hAnsi="Consolas" w:cs="Consolas"/>
          <w:b/>
          <w:lang w:val="en-US"/>
        </w:rPr>
        <w:t>'</w:t>
      </w:r>
      <w:proofErr w:type="spellStart"/>
      <w:r w:rsidRPr="00A83B4C">
        <w:rPr>
          <w:rFonts w:ascii="Consolas" w:hAnsi="Consolas" w:cs="Consolas"/>
          <w:b/>
          <w:lang w:val="en-US"/>
        </w:rPr>
        <w:t>sample.c</w:t>
      </w:r>
      <w:proofErr w:type="spellEnd"/>
      <w:r w:rsidRPr="00A83B4C">
        <w:rPr>
          <w:rFonts w:ascii="Consolas" w:hAnsi="Consolas" w:cs="Consolas"/>
          <w:b/>
          <w:lang w:val="en-US"/>
        </w:rPr>
        <w:t>-', 'r')</w:t>
      </w:r>
    </w:p>
    <w:p w14:paraId="2539E229" w14:textId="77777777" w:rsidR="0075034B" w:rsidRPr="00A83B4C" w:rsidRDefault="0075034B" w:rsidP="0075034B">
      <w:pPr>
        <w:spacing w:after="0"/>
        <w:rPr>
          <w:rFonts w:ascii="Consolas" w:hAnsi="Consolas" w:cs="Consolas"/>
          <w:b/>
        </w:rPr>
      </w:pPr>
      <w:r w:rsidRPr="00A83B4C">
        <w:rPr>
          <w:rFonts w:ascii="Consolas" w:hAnsi="Consolas" w:cs="Consolas"/>
          <w:b/>
        </w:rPr>
        <w:t>program</w:t>
      </w:r>
      <w:r>
        <w:rPr>
          <w:rFonts w:ascii="Consolas" w:hAnsi="Consolas" w:cs="Consolas"/>
          <w:b/>
        </w:rPr>
        <w:t>a</w:t>
      </w:r>
      <w:r w:rsidRPr="00A83B4C">
        <w:rPr>
          <w:rFonts w:ascii="Consolas" w:hAnsi="Consolas" w:cs="Consolas"/>
          <w:b/>
        </w:rPr>
        <w:t xml:space="preserve"> = f.read() </w:t>
      </w:r>
      <w:r>
        <w:rPr>
          <w:rFonts w:ascii="Consolas" w:hAnsi="Consolas" w:cs="Consolas"/>
          <w:b/>
        </w:rPr>
        <w:tab/>
      </w:r>
      <w:r>
        <w:rPr>
          <w:rFonts w:ascii="Consolas" w:hAnsi="Consolas" w:cs="Consolas"/>
          <w:b/>
        </w:rPr>
        <w:tab/>
      </w:r>
      <w:r w:rsidRPr="00A83B4C">
        <w:rPr>
          <w:rFonts w:ascii="Consolas" w:hAnsi="Consolas" w:cs="Consolas"/>
          <w:b/>
        </w:rPr>
        <w:t># lee todo el archivo a compilar</w:t>
      </w:r>
    </w:p>
    <w:p w14:paraId="38A608C6" w14:textId="77777777" w:rsidR="0075034B" w:rsidRPr="00A83B4C" w:rsidRDefault="0075034B" w:rsidP="0075034B">
      <w:pPr>
        <w:spacing w:after="0"/>
        <w:rPr>
          <w:rFonts w:ascii="Consolas" w:hAnsi="Consolas" w:cs="Consolas"/>
          <w:b/>
        </w:rPr>
      </w:pPr>
      <w:r>
        <w:rPr>
          <w:rFonts w:ascii="Consolas" w:hAnsi="Consolas" w:cs="Consolas"/>
          <w:b/>
        </w:rPr>
        <w:t>prog</w:t>
      </w:r>
      <w:r w:rsidRPr="00A83B4C">
        <w:rPr>
          <w:rFonts w:ascii="Consolas" w:hAnsi="Consolas" w:cs="Consolas"/>
          <w:b/>
        </w:rPr>
        <w:t xml:space="preserve">Long = len(programa) </w:t>
      </w:r>
      <w:r w:rsidRPr="00A83B4C">
        <w:rPr>
          <w:rFonts w:ascii="Consolas" w:hAnsi="Consolas" w:cs="Consolas"/>
          <w:b/>
        </w:rPr>
        <w:tab/>
        <w:t># longitud original del programa</w:t>
      </w:r>
    </w:p>
    <w:p w14:paraId="54AB7184" w14:textId="77777777" w:rsidR="0075034B" w:rsidRPr="00A83B4C" w:rsidRDefault="0075034B" w:rsidP="0075034B">
      <w:pPr>
        <w:spacing w:after="0"/>
        <w:rPr>
          <w:rFonts w:ascii="Consolas" w:hAnsi="Consolas" w:cs="Consolas"/>
          <w:b/>
        </w:rPr>
      </w:pPr>
      <w:r w:rsidRPr="00A83B4C">
        <w:rPr>
          <w:rFonts w:ascii="Consolas" w:hAnsi="Consolas" w:cs="Consolas"/>
          <w:b/>
        </w:rPr>
        <w:t>program</w:t>
      </w:r>
      <w:r>
        <w:rPr>
          <w:rFonts w:ascii="Consolas" w:hAnsi="Consolas" w:cs="Consolas"/>
          <w:b/>
        </w:rPr>
        <w:t>a</w:t>
      </w:r>
      <w:r w:rsidRPr="00A83B4C">
        <w:rPr>
          <w:rFonts w:ascii="Consolas" w:hAnsi="Consolas" w:cs="Consolas"/>
          <w:b/>
        </w:rPr>
        <w:t xml:space="preserve"> = program</w:t>
      </w:r>
      <w:r>
        <w:rPr>
          <w:rFonts w:ascii="Consolas" w:hAnsi="Consolas" w:cs="Consolas"/>
          <w:b/>
        </w:rPr>
        <w:t>a</w:t>
      </w:r>
      <w:r w:rsidRPr="00A83B4C">
        <w:rPr>
          <w:rFonts w:ascii="Consolas" w:hAnsi="Consolas" w:cs="Consolas"/>
          <w:b/>
        </w:rPr>
        <w:t xml:space="preserve"> + '$' </w:t>
      </w:r>
      <w:r w:rsidRPr="00A83B4C">
        <w:rPr>
          <w:rFonts w:ascii="Consolas" w:hAnsi="Consolas" w:cs="Consolas"/>
          <w:b/>
        </w:rPr>
        <w:tab/>
        <w:t xml:space="preserve"># agregar un </w:t>
      </w:r>
      <w:r>
        <w:rPr>
          <w:rFonts w:ascii="Consolas" w:hAnsi="Consolas" w:cs="Consolas"/>
          <w:b/>
        </w:rPr>
        <w:t>c</w:t>
      </w:r>
      <w:r w:rsidRPr="00A83B4C">
        <w:rPr>
          <w:rFonts w:ascii="Consolas" w:hAnsi="Consolas" w:cs="Consolas"/>
          <w:b/>
        </w:rPr>
        <w:t>aracter $ que represente EOF</w:t>
      </w:r>
    </w:p>
    <w:p w14:paraId="502EA9C5" w14:textId="77777777" w:rsidR="0075034B" w:rsidRPr="00A83B4C" w:rsidRDefault="0075034B" w:rsidP="0075034B">
      <w:pPr>
        <w:spacing w:after="0"/>
        <w:rPr>
          <w:rFonts w:ascii="Consolas" w:hAnsi="Consolas" w:cs="Consolas"/>
          <w:b/>
        </w:rPr>
      </w:pPr>
      <w:r>
        <w:rPr>
          <w:rFonts w:ascii="Consolas" w:hAnsi="Consolas" w:cs="Consolas"/>
          <w:b/>
        </w:rPr>
        <w:t>posic</w:t>
      </w:r>
      <w:r w:rsidRPr="00A83B4C">
        <w:rPr>
          <w:rFonts w:ascii="Consolas" w:hAnsi="Consolas" w:cs="Consolas"/>
          <w:b/>
        </w:rPr>
        <w:t xml:space="preserve">ion = 0 </w:t>
      </w:r>
      <w:r w:rsidRPr="00A83B4C">
        <w:rPr>
          <w:rFonts w:ascii="Consolas" w:hAnsi="Consolas" w:cs="Consolas"/>
          <w:b/>
        </w:rPr>
        <w:tab/>
      </w:r>
      <w:r w:rsidRPr="00A83B4C">
        <w:rPr>
          <w:rFonts w:ascii="Consolas" w:hAnsi="Consolas" w:cs="Consolas"/>
          <w:b/>
        </w:rPr>
        <w:tab/>
      </w:r>
      <w:r w:rsidRPr="00A83B4C">
        <w:rPr>
          <w:rFonts w:ascii="Consolas" w:hAnsi="Consolas" w:cs="Consolas"/>
          <w:b/>
        </w:rPr>
        <w:tab/>
        <w:t># posición del caracter actual</w:t>
      </w:r>
      <w:r>
        <w:rPr>
          <w:rFonts w:ascii="Consolas" w:hAnsi="Consolas" w:cs="Consolas"/>
          <w:b/>
        </w:rPr>
        <w:t xml:space="preserve"> del string</w:t>
      </w:r>
    </w:p>
    <w:p w14:paraId="2933DC16" w14:textId="77777777" w:rsidR="0075034B" w:rsidRDefault="0075034B" w:rsidP="0075034B">
      <w:pPr>
        <w:spacing w:after="0"/>
        <w:rPr>
          <w:rFonts w:ascii="Consolas" w:hAnsi="Consolas" w:cs="Consolas"/>
          <w:b/>
        </w:rPr>
      </w:pPr>
    </w:p>
    <w:p w14:paraId="458EF296" w14:textId="77777777" w:rsidR="0075034B" w:rsidRDefault="0075034B" w:rsidP="0075034B">
      <w:pPr>
        <w:spacing w:after="0"/>
        <w:rPr>
          <w:rFonts w:ascii="Consolas" w:hAnsi="Consolas" w:cs="Consolas"/>
          <w:b/>
        </w:rPr>
      </w:pPr>
      <w:r>
        <w:rPr>
          <w:rFonts w:ascii="Consolas" w:hAnsi="Consolas" w:cs="Consolas"/>
          <w:b/>
        </w:rPr>
        <w:t># función para pasar los valores iniciales de las variables globales</w:t>
      </w:r>
    </w:p>
    <w:p w14:paraId="17FD3FFB" w14:textId="77777777" w:rsidR="0075034B" w:rsidRPr="00FC68C8" w:rsidRDefault="0075034B" w:rsidP="0075034B">
      <w:pPr>
        <w:spacing w:after="0"/>
        <w:rPr>
          <w:rFonts w:ascii="Consolas" w:hAnsi="Consolas" w:cs="Consolas"/>
          <w:b/>
          <w:lang w:val="en-US"/>
        </w:rPr>
      </w:pPr>
      <w:proofErr w:type="spellStart"/>
      <w:proofErr w:type="gramStart"/>
      <w:r w:rsidRPr="00FC68C8">
        <w:rPr>
          <w:rFonts w:ascii="Consolas" w:hAnsi="Consolas" w:cs="Consolas"/>
          <w:b/>
          <w:lang w:val="en-US"/>
        </w:rPr>
        <w:t>globales</w:t>
      </w:r>
      <w:proofErr w:type="spellEnd"/>
      <w:r w:rsidRPr="00FC68C8">
        <w:rPr>
          <w:rFonts w:ascii="Consolas" w:hAnsi="Consolas" w:cs="Consolas"/>
          <w:b/>
          <w:lang w:val="en-US"/>
        </w:rPr>
        <w:t>(</w:t>
      </w:r>
      <w:proofErr w:type="spellStart"/>
      <w:proofErr w:type="gramEnd"/>
      <w:r w:rsidRPr="00FC68C8">
        <w:rPr>
          <w:rFonts w:ascii="Consolas" w:hAnsi="Consolas" w:cs="Consolas"/>
          <w:b/>
          <w:lang w:val="en-US"/>
        </w:rPr>
        <w:t>programa</w:t>
      </w:r>
      <w:proofErr w:type="spellEnd"/>
      <w:r w:rsidRPr="00FC68C8">
        <w:rPr>
          <w:rFonts w:ascii="Consolas" w:hAnsi="Consolas" w:cs="Consolas"/>
          <w:b/>
          <w:lang w:val="en-US"/>
        </w:rPr>
        <w:t xml:space="preserve">, </w:t>
      </w:r>
      <w:proofErr w:type="spellStart"/>
      <w:r w:rsidR="004D6EA6" w:rsidRPr="00FC68C8">
        <w:rPr>
          <w:rFonts w:ascii="Consolas" w:hAnsi="Consolas" w:cs="Consolas"/>
          <w:b/>
          <w:lang w:val="en-US"/>
        </w:rPr>
        <w:t>posicio</w:t>
      </w:r>
      <w:r w:rsidRPr="00FC68C8">
        <w:rPr>
          <w:rFonts w:ascii="Consolas" w:hAnsi="Consolas" w:cs="Consolas"/>
          <w:b/>
          <w:lang w:val="en-US"/>
        </w:rPr>
        <w:t>n</w:t>
      </w:r>
      <w:proofErr w:type="spellEnd"/>
      <w:r w:rsidRPr="00FC68C8">
        <w:rPr>
          <w:rFonts w:ascii="Consolas" w:hAnsi="Consolas" w:cs="Consolas"/>
          <w:b/>
          <w:lang w:val="en-US"/>
        </w:rPr>
        <w:t xml:space="preserve">, </w:t>
      </w:r>
      <w:proofErr w:type="spellStart"/>
      <w:r w:rsidRPr="00FC68C8">
        <w:rPr>
          <w:rFonts w:ascii="Consolas" w:hAnsi="Consolas" w:cs="Consolas"/>
          <w:b/>
          <w:lang w:val="en-US"/>
        </w:rPr>
        <w:t>progLong</w:t>
      </w:r>
      <w:proofErr w:type="spellEnd"/>
      <w:r w:rsidRPr="00FC68C8">
        <w:rPr>
          <w:rFonts w:ascii="Consolas" w:hAnsi="Consolas" w:cs="Consolas"/>
          <w:b/>
          <w:lang w:val="en-US"/>
        </w:rPr>
        <w:t>)</w:t>
      </w:r>
    </w:p>
    <w:p w14:paraId="698C51B4" w14:textId="77777777" w:rsidR="0075034B" w:rsidRPr="00FC68C8" w:rsidRDefault="0075034B" w:rsidP="0075034B">
      <w:pPr>
        <w:spacing w:after="0"/>
        <w:rPr>
          <w:rFonts w:ascii="Consolas" w:hAnsi="Consolas" w:cs="Consolas"/>
          <w:b/>
          <w:lang w:val="en-US"/>
        </w:rPr>
      </w:pPr>
    </w:p>
    <w:p w14:paraId="47275835" w14:textId="77777777" w:rsidR="0075034B" w:rsidRPr="0086041A" w:rsidRDefault="0075034B" w:rsidP="0075034B">
      <w:pPr>
        <w:spacing w:after="0"/>
        <w:rPr>
          <w:rFonts w:ascii="Consolas" w:hAnsi="Consolas" w:cs="Consolas"/>
          <w:b/>
          <w:lang w:val="en-US"/>
        </w:rPr>
      </w:pPr>
      <w:r w:rsidRPr="0086041A">
        <w:rPr>
          <w:rFonts w:ascii="Consolas" w:hAnsi="Consolas" w:cs="Consolas"/>
          <w:b/>
          <w:lang w:val="en-US"/>
        </w:rPr>
        <w:t xml:space="preserve">token, </w:t>
      </w:r>
      <w:proofErr w:type="spellStart"/>
      <w:r w:rsidRPr="0086041A">
        <w:rPr>
          <w:rFonts w:ascii="Consolas" w:hAnsi="Consolas" w:cs="Consolas"/>
          <w:b/>
          <w:lang w:val="en-US"/>
        </w:rPr>
        <w:t>tokenString</w:t>
      </w:r>
      <w:proofErr w:type="spellEnd"/>
      <w:r w:rsidRPr="0086041A">
        <w:rPr>
          <w:rFonts w:ascii="Consolas" w:hAnsi="Consolas" w:cs="Consolas"/>
          <w:b/>
          <w:lang w:val="en-US"/>
        </w:rPr>
        <w:t xml:space="preserve"> = </w:t>
      </w:r>
      <w:proofErr w:type="spellStart"/>
      <w:proofErr w:type="gramStart"/>
      <w:r w:rsidRPr="0086041A">
        <w:rPr>
          <w:rFonts w:ascii="Consolas" w:hAnsi="Consolas" w:cs="Consolas"/>
          <w:b/>
          <w:lang w:val="en-US"/>
        </w:rPr>
        <w:t>getToken</w:t>
      </w:r>
      <w:proofErr w:type="spellEnd"/>
      <w:r w:rsidRPr="0086041A">
        <w:rPr>
          <w:rFonts w:ascii="Consolas" w:hAnsi="Consolas" w:cs="Consolas"/>
          <w:b/>
          <w:lang w:val="en-US"/>
        </w:rPr>
        <w:t>(</w:t>
      </w:r>
      <w:proofErr w:type="gramEnd"/>
      <w:r w:rsidR="0096079A">
        <w:rPr>
          <w:rFonts w:ascii="Consolas" w:hAnsi="Consolas" w:cs="Consolas"/>
          <w:b/>
          <w:lang w:val="en-US"/>
        </w:rPr>
        <w:t>T</w:t>
      </w:r>
      <w:r w:rsidRPr="0086041A">
        <w:rPr>
          <w:rFonts w:ascii="Consolas" w:hAnsi="Consolas" w:cs="Consolas"/>
          <w:b/>
          <w:lang w:val="en-US"/>
        </w:rPr>
        <w:t>rue)</w:t>
      </w:r>
    </w:p>
    <w:p w14:paraId="4B6FBFB9" w14:textId="77777777" w:rsidR="0075034B" w:rsidRPr="0075034B" w:rsidRDefault="0075034B" w:rsidP="0075034B">
      <w:pPr>
        <w:spacing w:after="0"/>
        <w:rPr>
          <w:rFonts w:ascii="Consolas" w:hAnsi="Consolas" w:cs="Consolas"/>
          <w:b/>
          <w:lang w:val="en-US"/>
        </w:rPr>
      </w:pPr>
      <w:r w:rsidRPr="0086041A">
        <w:rPr>
          <w:rFonts w:ascii="Consolas" w:hAnsi="Consolas" w:cs="Consolas"/>
          <w:b/>
          <w:lang w:val="en-US"/>
        </w:rPr>
        <w:t>while (</w:t>
      </w:r>
      <w:proofErr w:type="gramStart"/>
      <w:r w:rsidRPr="0086041A">
        <w:rPr>
          <w:rFonts w:ascii="Consolas" w:hAnsi="Consolas" w:cs="Consolas"/>
          <w:b/>
          <w:lang w:val="en-US"/>
        </w:rPr>
        <w:t>token !</w:t>
      </w:r>
      <w:proofErr w:type="gramEnd"/>
      <w:r w:rsidRPr="0086041A">
        <w:rPr>
          <w:rFonts w:ascii="Consolas" w:hAnsi="Consolas" w:cs="Consolas"/>
          <w:b/>
          <w:lang w:val="en-US"/>
        </w:rPr>
        <w:t xml:space="preserve">= </w:t>
      </w:r>
      <w:proofErr w:type="spellStart"/>
      <w:r w:rsidRPr="0075034B">
        <w:rPr>
          <w:rFonts w:ascii="Consolas" w:hAnsi="Consolas" w:cs="Consolas"/>
          <w:b/>
          <w:lang w:val="en-US"/>
        </w:rPr>
        <w:t>TokenType.ENDFILE</w:t>
      </w:r>
      <w:proofErr w:type="spellEnd"/>
      <w:r w:rsidRPr="0075034B">
        <w:rPr>
          <w:rFonts w:ascii="Consolas" w:hAnsi="Consolas" w:cs="Consolas"/>
          <w:b/>
          <w:lang w:val="en-US"/>
        </w:rPr>
        <w:t>):</w:t>
      </w:r>
    </w:p>
    <w:p w14:paraId="191AE737" w14:textId="77777777" w:rsidR="0075034B" w:rsidRPr="0075034B" w:rsidRDefault="0075034B" w:rsidP="0075034B">
      <w:pPr>
        <w:spacing w:after="0"/>
        <w:rPr>
          <w:lang w:val="en-US"/>
        </w:rPr>
      </w:pPr>
      <w:r w:rsidRPr="0075034B">
        <w:rPr>
          <w:rFonts w:ascii="Consolas" w:hAnsi="Consolas" w:cs="Consolas"/>
          <w:b/>
          <w:lang w:val="en-US"/>
        </w:rPr>
        <w:t xml:space="preserve">    tok</w:t>
      </w:r>
      <w:r w:rsidR="00C06E53">
        <w:rPr>
          <w:rFonts w:ascii="Consolas" w:hAnsi="Consolas" w:cs="Consolas"/>
          <w:b/>
          <w:lang w:val="en-US"/>
        </w:rPr>
        <w:t>en</w:t>
      </w:r>
      <w:r w:rsidRPr="0075034B">
        <w:rPr>
          <w:rFonts w:ascii="Consolas" w:hAnsi="Consolas" w:cs="Consolas"/>
          <w:b/>
          <w:lang w:val="en-US"/>
        </w:rPr>
        <w:t xml:space="preserve">, </w:t>
      </w:r>
      <w:proofErr w:type="spellStart"/>
      <w:r w:rsidRPr="0075034B">
        <w:rPr>
          <w:rFonts w:ascii="Consolas" w:hAnsi="Consolas" w:cs="Consolas"/>
          <w:b/>
          <w:lang w:val="en-US"/>
        </w:rPr>
        <w:t>tokenString</w:t>
      </w:r>
      <w:proofErr w:type="spellEnd"/>
      <w:r w:rsidRPr="0075034B">
        <w:rPr>
          <w:rFonts w:ascii="Consolas" w:hAnsi="Consolas" w:cs="Consolas"/>
          <w:b/>
          <w:lang w:val="en-US"/>
        </w:rPr>
        <w:t xml:space="preserve"> = </w:t>
      </w:r>
      <w:proofErr w:type="spellStart"/>
      <w:proofErr w:type="gramStart"/>
      <w:r w:rsidRPr="0075034B">
        <w:rPr>
          <w:rFonts w:ascii="Consolas" w:hAnsi="Consolas" w:cs="Consolas"/>
          <w:b/>
          <w:lang w:val="en-US"/>
        </w:rPr>
        <w:t>getToken</w:t>
      </w:r>
      <w:proofErr w:type="spellEnd"/>
      <w:r w:rsidRPr="0075034B">
        <w:rPr>
          <w:rFonts w:ascii="Consolas" w:hAnsi="Consolas" w:cs="Consolas"/>
          <w:b/>
          <w:lang w:val="en-US"/>
        </w:rPr>
        <w:t>(</w:t>
      </w:r>
      <w:proofErr w:type="gramEnd"/>
      <w:r w:rsidR="0096079A">
        <w:rPr>
          <w:rFonts w:ascii="Consolas" w:hAnsi="Consolas" w:cs="Consolas"/>
          <w:b/>
          <w:lang w:val="en-US"/>
        </w:rPr>
        <w:t>T</w:t>
      </w:r>
      <w:r w:rsidRPr="0075034B">
        <w:rPr>
          <w:rFonts w:ascii="Consolas" w:hAnsi="Consolas" w:cs="Consolas"/>
          <w:b/>
          <w:lang w:val="en-US"/>
        </w:rPr>
        <w:t>rue)</w:t>
      </w:r>
    </w:p>
    <w:p w14:paraId="3824D5A3" w14:textId="77777777" w:rsidR="0075034B" w:rsidRPr="0075034B" w:rsidRDefault="0075034B" w:rsidP="0075034B">
      <w:pPr>
        <w:rPr>
          <w:lang w:val="en-US"/>
        </w:rPr>
      </w:pPr>
    </w:p>
    <w:p w14:paraId="7824B1F1" w14:textId="77777777" w:rsidR="00D43A28" w:rsidRPr="0024337D" w:rsidRDefault="00BA4F2C" w:rsidP="00A83B4C">
      <w:pPr>
        <w:rPr>
          <w:b/>
          <w:lang w:val="en-US"/>
        </w:rPr>
      </w:pPr>
      <w:r w:rsidRPr="0024337D">
        <w:rPr>
          <w:b/>
          <w:lang w:val="en-US"/>
        </w:rPr>
        <w:t xml:space="preserve">Para la </w:t>
      </w:r>
      <w:proofErr w:type="spellStart"/>
      <w:r w:rsidRPr="0024337D">
        <w:rPr>
          <w:b/>
          <w:lang w:val="en-US"/>
        </w:rPr>
        <w:t>entrega</w:t>
      </w:r>
      <w:proofErr w:type="spellEnd"/>
    </w:p>
    <w:p w14:paraId="32CB61B0" w14:textId="77777777" w:rsidR="00A96E19" w:rsidRDefault="00A96E19" w:rsidP="00D43A28">
      <w:pPr>
        <w:pStyle w:val="Prrafodelista"/>
        <w:numPr>
          <w:ilvl w:val="0"/>
          <w:numId w:val="1"/>
        </w:numPr>
      </w:pPr>
      <w:r>
        <w:t>Un documento con:</w:t>
      </w:r>
    </w:p>
    <w:p w14:paraId="3F6F6F95" w14:textId="77777777" w:rsidR="00D43A28" w:rsidRDefault="00D43A28" w:rsidP="00A96E19">
      <w:pPr>
        <w:pStyle w:val="Prrafodelista"/>
        <w:numPr>
          <w:ilvl w:val="1"/>
          <w:numId w:val="1"/>
        </w:numPr>
      </w:pPr>
      <w:r>
        <w:t>Las expresiones regulares para detectar todos los tokens</w:t>
      </w:r>
      <w:r w:rsidR="00BA4F2C">
        <w:t>.</w:t>
      </w:r>
    </w:p>
    <w:p w14:paraId="31188E62" w14:textId="77777777" w:rsidR="00D43A28" w:rsidRDefault="00D43A28" w:rsidP="00A96E19">
      <w:pPr>
        <w:pStyle w:val="Prrafodelista"/>
        <w:numPr>
          <w:ilvl w:val="1"/>
          <w:numId w:val="1"/>
        </w:numPr>
      </w:pPr>
      <w:r>
        <w:lastRenderedPageBreak/>
        <w:t>El DFA implementado que realiza la detección de tokens</w:t>
      </w:r>
      <w:r w:rsidR="00BA4F2C">
        <w:t>.</w:t>
      </w:r>
    </w:p>
    <w:p w14:paraId="161B049F" w14:textId="778C2362" w:rsidR="00BA4F2C" w:rsidRDefault="00E630E5" w:rsidP="00D43A28">
      <w:pPr>
        <w:pStyle w:val="Prrafodelista"/>
        <w:numPr>
          <w:ilvl w:val="0"/>
          <w:numId w:val="1"/>
        </w:numPr>
      </w:pPr>
      <w:r>
        <w:t>Todos los archivos</w:t>
      </w:r>
      <w:r w:rsidR="00BA4F2C">
        <w:t xml:space="preserve"> Python (comentados) y TXT necesarios para que corra.</w:t>
      </w:r>
    </w:p>
    <w:p w14:paraId="258CF206" w14:textId="77777777" w:rsidR="00D43A28" w:rsidRDefault="00D43A28" w:rsidP="00D43A28">
      <w:r>
        <w:t>Para crear el DFA no se requiere hacer la conversión de expresiones regulares a DFA. Se puede crear a mano, siempre y cuando genere los mismos tokens que las expresiones regulares.</w:t>
      </w:r>
    </w:p>
    <w:p w14:paraId="2B2D94BE" w14:textId="77777777" w:rsidR="00D43A28" w:rsidRDefault="00D43A28" w:rsidP="00D43A28">
      <w:r>
        <w:t>El manual del usuario no será necesario porque ya se dio la definición del lenguaje C- y la forma en la que se probará el programa.</w:t>
      </w:r>
    </w:p>
    <w:p w14:paraId="20B532FD" w14:textId="3DFBD208" w:rsidR="009C45CB" w:rsidRDefault="00D43A28" w:rsidP="00D43A28">
      <w:r>
        <w:t>Si este proyecto se fuera a entregar a un tercero, es indispensable entregarla toda la definición del lenguaje y la forma en la que el usuario deberá usar el analizador de léxico, paso a paso.</w:t>
      </w:r>
    </w:p>
    <w:sectPr w:rsidR="009C45C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94464"/>
    <w:multiLevelType w:val="hybridMultilevel"/>
    <w:tmpl w:val="8B0CC09C"/>
    <w:lvl w:ilvl="0" w:tplc="E0745006">
      <w:start w:val="3"/>
      <w:numFmt w:val="bullet"/>
      <w:lvlText w:val=""/>
      <w:lvlJc w:val="left"/>
      <w:pPr>
        <w:ind w:left="720" w:hanging="360"/>
      </w:pPr>
      <w:rPr>
        <w:rFonts w:ascii="Symbol" w:eastAsiaTheme="minorHAnsi" w:hAnsi="Symbol" w:cstheme="minorBidi"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9292413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MbQAUiaWhsYm5ko6SsGpxcWZ+XkgBYa1AJpdWoosAAAA"/>
  </w:docVars>
  <w:rsids>
    <w:rsidRoot w:val="0016395A"/>
    <w:rsid w:val="000001DA"/>
    <w:rsid w:val="00001A76"/>
    <w:rsid w:val="00002743"/>
    <w:rsid w:val="00002C00"/>
    <w:rsid w:val="00003ECF"/>
    <w:rsid w:val="00007141"/>
    <w:rsid w:val="0000773E"/>
    <w:rsid w:val="00007936"/>
    <w:rsid w:val="00007DB2"/>
    <w:rsid w:val="0001041A"/>
    <w:rsid w:val="00016ACD"/>
    <w:rsid w:val="00016D68"/>
    <w:rsid w:val="00021630"/>
    <w:rsid w:val="00021656"/>
    <w:rsid w:val="00022309"/>
    <w:rsid w:val="00022C16"/>
    <w:rsid w:val="00023267"/>
    <w:rsid w:val="0002632A"/>
    <w:rsid w:val="00030A41"/>
    <w:rsid w:val="00034486"/>
    <w:rsid w:val="00041E60"/>
    <w:rsid w:val="000424F0"/>
    <w:rsid w:val="00047714"/>
    <w:rsid w:val="00051FCC"/>
    <w:rsid w:val="000521DE"/>
    <w:rsid w:val="00052D5C"/>
    <w:rsid w:val="000530A7"/>
    <w:rsid w:val="000545C8"/>
    <w:rsid w:val="000554B9"/>
    <w:rsid w:val="00055FF7"/>
    <w:rsid w:val="0005683D"/>
    <w:rsid w:val="00056DF2"/>
    <w:rsid w:val="00057271"/>
    <w:rsid w:val="00057695"/>
    <w:rsid w:val="000623C4"/>
    <w:rsid w:val="00063CA5"/>
    <w:rsid w:val="0006419A"/>
    <w:rsid w:val="00064392"/>
    <w:rsid w:val="00065C9D"/>
    <w:rsid w:val="000669A2"/>
    <w:rsid w:val="00071F25"/>
    <w:rsid w:val="00072693"/>
    <w:rsid w:val="0007327D"/>
    <w:rsid w:val="00076A45"/>
    <w:rsid w:val="00076F22"/>
    <w:rsid w:val="000825B0"/>
    <w:rsid w:val="0008312F"/>
    <w:rsid w:val="00084FF6"/>
    <w:rsid w:val="00085D7A"/>
    <w:rsid w:val="00086EB5"/>
    <w:rsid w:val="00090936"/>
    <w:rsid w:val="00090E81"/>
    <w:rsid w:val="000930BE"/>
    <w:rsid w:val="00095D1E"/>
    <w:rsid w:val="0009632E"/>
    <w:rsid w:val="000A131B"/>
    <w:rsid w:val="000A1AD5"/>
    <w:rsid w:val="000A201A"/>
    <w:rsid w:val="000A2792"/>
    <w:rsid w:val="000A35A6"/>
    <w:rsid w:val="000A385F"/>
    <w:rsid w:val="000A399B"/>
    <w:rsid w:val="000A4831"/>
    <w:rsid w:val="000A4965"/>
    <w:rsid w:val="000A4B16"/>
    <w:rsid w:val="000A5411"/>
    <w:rsid w:val="000A5A2B"/>
    <w:rsid w:val="000A6499"/>
    <w:rsid w:val="000A66C4"/>
    <w:rsid w:val="000A685A"/>
    <w:rsid w:val="000B0E04"/>
    <w:rsid w:val="000B19C6"/>
    <w:rsid w:val="000B1ACA"/>
    <w:rsid w:val="000B21A8"/>
    <w:rsid w:val="000B4789"/>
    <w:rsid w:val="000B564F"/>
    <w:rsid w:val="000B5ADC"/>
    <w:rsid w:val="000B68AE"/>
    <w:rsid w:val="000B6D7D"/>
    <w:rsid w:val="000B70CC"/>
    <w:rsid w:val="000C013D"/>
    <w:rsid w:val="000C078E"/>
    <w:rsid w:val="000C2B17"/>
    <w:rsid w:val="000C54A8"/>
    <w:rsid w:val="000C5B80"/>
    <w:rsid w:val="000C5EA8"/>
    <w:rsid w:val="000C6BE4"/>
    <w:rsid w:val="000C6CE0"/>
    <w:rsid w:val="000D03E7"/>
    <w:rsid w:val="000D2CD5"/>
    <w:rsid w:val="000D2EF9"/>
    <w:rsid w:val="000D377D"/>
    <w:rsid w:val="000D6225"/>
    <w:rsid w:val="000D79C3"/>
    <w:rsid w:val="000E0835"/>
    <w:rsid w:val="000E0A8A"/>
    <w:rsid w:val="000E1184"/>
    <w:rsid w:val="000E19AA"/>
    <w:rsid w:val="000E19BF"/>
    <w:rsid w:val="000E19C4"/>
    <w:rsid w:val="000E4392"/>
    <w:rsid w:val="000E4529"/>
    <w:rsid w:val="000E4FED"/>
    <w:rsid w:val="000E5D51"/>
    <w:rsid w:val="000E6835"/>
    <w:rsid w:val="000E790D"/>
    <w:rsid w:val="000E7987"/>
    <w:rsid w:val="000E79B1"/>
    <w:rsid w:val="000F1AFB"/>
    <w:rsid w:val="000F4AB2"/>
    <w:rsid w:val="000F4C08"/>
    <w:rsid w:val="000F64E5"/>
    <w:rsid w:val="000F65D1"/>
    <w:rsid w:val="000F7464"/>
    <w:rsid w:val="001008E4"/>
    <w:rsid w:val="001022DA"/>
    <w:rsid w:val="001030FC"/>
    <w:rsid w:val="00103FE9"/>
    <w:rsid w:val="00105046"/>
    <w:rsid w:val="001050E4"/>
    <w:rsid w:val="00105E8B"/>
    <w:rsid w:val="00106D75"/>
    <w:rsid w:val="001138E3"/>
    <w:rsid w:val="001144FB"/>
    <w:rsid w:val="00115ACA"/>
    <w:rsid w:val="00116BDF"/>
    <w:rsid w:val="00117681"/>
    <w:rsid w:val="001224A1"/>
    <w:rsid w:val="00123E44"/>
    <w:rsid w:val="00125393"/>
    <w:rsid w:val="00126D77"/>
    <w:rsid w:val="00127533"/>
    <w:rsid w:val="00130D75"/>
    <w:rsid w:val="0013235E"/>
    <w:rsid w:val="001326EB"/>
    <w:rsid w:val="0013446E"/>
    <w:rsid w:val="00135BB8"/>
    <w:rsid w:val="0014228C"/>
    <w:rsid w:val="001426D2"/>
    <w:rsid w:val="00142845"/>
    <w:rsid w:val="001431D6"/>
    <w:rsid w:val="00145594"/>
    <w:rsid w:val="001456D3"/>
    <w:rsid w:val="001458BC"/>
    <w:rsid w:val="00146A4C"/>
    <w:rsid w:val="0015227F"/>
    <w:rsid w:val="0015244C"/>
    <w:rsid w:val="00152A3F"/>
    <w:rsid w:val="00154D69"/>
    <w:rsid w:val="00155E82"/>
    <w:rsid w:val="00156652"/>
    <w:rsid w:val="00161E41"/>
    <w:rsid w:val="00161F19"/>
    <w:rsid w:val="001628F3"/>
    <w:rsid w:val="0016395A"/>
    <w:rsid w:val="00164C68"/>
    <w:rsid w:val="001737EC"/>
    <w:rsid w:val="00174765"/>
    <w:rsid w:val="0017533B"/>
    <w:rsid w:val="0018052D"/>
    <w:rsid w:val="00180F51"/>
    <w:rsid w:val="00181B84"/>
    <w:rsid w:val="00181C79"/>
    <w:rsid w:val="00183368"/>
    <w:rsid w:val="0019139B"/>
    <w:rsid w:val="00191837"/>
    <w:rsid w:val="0019195C"/>
    <w:rsid w:val="00192337"/>
    <w:rsid w:val="001959C0"/>
    <w:rsid w:val="00195E6B"/>
    <w:rsid w:val="001A11BA"/>
    <w:rsid w:val="001A24BF"/>
    <w:rsid w:val="001A2FFC"/>
    <w:rsid w:val="001A3390"/>
    <w:rsid w:val="001A6252"/>
    <w:rsid w:val="001B035F"/>
    <w:rsid w:val="001B171D"/>
    <w:rsid w:val="001B20A0"/>
    <w:rsid w:val="001B21C8"/>
    <w:rsid w:val="001B50D0"/>
    <w:rsid w:val="001B5AFF"/>
    <w:rsid w:val="001B6851"/>
    <w:rsid w:val="001B7D9E"/>
    <w:rsid w:val="001C096D"/>
    <w:rsid w:val="001C0F0F"/>
    <w:rsid w:val="001C1F16"/>
    <w:rsid w:val="001C24AE"/>
    <w:rsid w:val="001C2A12"/>
    <w:rsid w:val="001C5967"/>
    <w:rsid w:val="001C72A1"/>
    <w:rsid w:val="001D139F"/>
    <w:rsid w:val="001D18CA"/>
    <w:rsid w:val="001D413A"/>
    <w:rsid w:val="001D612D"/>
    <w:rsid w:val="001D6C15"/>
    <w:rsid w:val="001D6EB9"/>
    <w:rsid w:val="001E237A"/>
    <w:rsid w:val="001E2D7B"/>
    <w:rsid w:val="001E33E2"/>
    <w:rsid w:val="001E3DCE"/>
    <w:rsid w:val="001E48A2"/>
    <w:rsid w:val="001E501E"/>
    <w:rsid w:val="001E5A03"/>
    <w:rsid w:val="001F104E"/>
    <w:rsid w:val="001F13B2"/>
    <w:rsid w:val="001F1694"/>
    <w:rsid w:val="001F1B2C"/>
    <w:rsid w:val="001F1D08"/>
    <w:rsid w:val="001F21F9"/>
    <w:rsid w:val="001F4D35"/>
    <w:rsid w:val="001F5BAB"/>
    <w:rsid w:val="001F6A8C"/>
    <w:rsid w:val="001F7B4A"/>
    <w:rsid w:val="00201882"/>
    <w:rsid w:val="00203DAF"/>
    <w:rsid w:val="00207799"/>
    <w:rsid w:val="0021199C"/>
    <w:rsid w:val="00211B31"/>
    <w:rsid w:val="00211C85"/>
    <w:rsid w:val="002125AF"/>
    <w:rsid w:val="00212736"/>
    <w:rsid w:val="00212D96"/>
    <w:rsid w:val="00214DD5"/>
    <w:rsid w:val="00215CBD"/>
    <w:rsid w:val="002163B7"/>
    <w:rsid w:val="002166FC"/>
    <w:rsid w:val="00216798"/>
    <w:rsid w:val="002251D4"/>
    <w:rsid w:val="00226066"/>
    <w:rsid w:val="002268FF"/>
    <w:rsid w:val="00227524"/>
    <w:rsid w:val="00230A75"/>
    <w:rsid w:val="00230BF3"/>
    <w:rsid w:val="00231C82"/>
    <w:rsid w:val="00231CF3"/>
    <w:rsid w:val="00232407"/>
    <w:rsid w:val="0024066E"/>
    <w:rsid w:val="00240E0B"/>
    <w:rsid w:val="002423E0"/>
    <w:rsid w:val="0024337D"/>
    <w:rsid w:val="002449B0"/>
    <w:rsid w:val="00244E50"/>
    <w:rsid w:val="002464E0"/>
    <w:rsid w:val="00247B00"/>
    <w:rsid w:val="00247B43"/>
    <w:rsid w:val="00247BAD"/>
    <w:rsid w:val="002501CA"/>
    <w:rsid w:val="00251414"/>
    <w:rsid w:val="002521CC"/>
    <w:rsid w:val="00252F06"/>
    <w:rsid w:val="00253189"/>
    <w:rsid w:val="0025324B"/>
    <w:rsid w:val="00253DAA"/>
    <w:rsid w:val="0025546F"/>
    <w:rsid w:val="00256679"/>
    <w:rsid w:val="00257049"/>
    <w:rsid w:val="00257729"/>
    <w:rsid w:val="00261797"/>
    <w:rsid w:val="00265AD8"/>
    <w:rsid w:val="00265F4A"/>
    <w:rsid w:val="00266706"/>
    <w:rsid w:val="0026687B"/>
    <w:rsid w:val="00266DEB"/>
    <w:rsid w:val="00272435"/>
    <w:rsid w:val="00273B41"/>
    <w:rsid w:val="00275689"/>
    <w:rsid w:val="00275DC0"/>
    <w:rsid w:val="00277CDB"/>
    <w:rsid w:val="002824A0"/>
    <w:rsid w:val="00283609"/>
    <w:rsid w:val="002842D9"/>
    <w:rsid w:val="00284850"/>
    <w:rsid w:val="00284E7E"/>
    <w:rsid w:val="00285AE0"/>
    <w:rsid w:val="002900C4"/>
    <w:rsid w:val="00290AF4"/>
    <w:rsid w:val="0029158B"/>
    <w:rsid w:val="002915BA"/>
    <w:rsid w:val="0029192D"/>
    <w:rsid w:val="00292797"/>
    <w:rsid w:val="00293C40"/>
    <w:rsid w:val="00296344"/>
    <w:rsid w:val="002A1DFD"/>
    <w:rsid w:val="002A448F"/>
    <w:rsid w:val="002A73D5"/>
    <w:rsid w:val="002B0ACA"/>
    <w:rsid w:val="002B10E0"/>
    <w:rsid w:val="002B2F56"/>
    <w:rsid w:val="002B59F1"/>
    <w:rsid w:val="002B65F9"/>
    <w:rsid w:val="002C1161"/>
    <w:rsid w:val="002C30A0"/>
    <w:rsid w:val="002C6360"/>
    <w:rsid w:val="002C67AC"/>
    <w:rsid w:val="002C68F8"/>
    <w:rsid w:val="002C6B4D"/>
    <w:rsid w:val="002C6E3F"/>
    <w:rsid w:val="002D00EB"/>
    <w:rsid w:val="002D29D3"/>
    <w:rsid w:val="002D5C49"/>
    <w:rsid w:val="002E0A7F"/>
    <w:rsid w:val="002E17AA"/>
    <w:rsid w:val="002E194D"/>
    <w:rsid w:val="002E1C67"/>
    <w:rsid w:val="002E1E96"/>
    <w:rsid w:val="002E2801"/>
    <w:rsid w:val="002E3596"/>
    <w:rsid w:val="002E38DA"/>
    <w:rsid w:val="002E45EF"/>
    <w:rsid w:val="002E4AA7"/>
    <w:rsid w:val="002E4F40"/>
    <w:rsid w:val="002E5A4B"/>
    <w:rsid w:val="002E67A2"/>
    <w:rsid w:val="002E7CE8"/>
    <w:rsid w:val="002E7FDE"/>
    <w:rsid w:val="002F01AA"/>
    <w:rsid w:val="002F25BD"/>
    <w:rsid w:val="002F2ED7"/>
    <w:rsid w:val="002F7600"/>
    <w:rsid w:val="002F7775"/>
    <w:rsid w:val="00301BB4"/>
    <w:rsid w:val="00301F6F"/>
    <w:rsid w:val="003020CC"/>
    <w:rsid w:val="00302FDA"/>
    <w:rsid w:val="003037F7"/>
    <w:rsid w:val="00305AD9"/>
    <w:rsid w:val="003104D4"/>
    <w:rsid w:val="003113CD"/>
    <w:rsid w:val="0031145C"/>
    <w:rsid w:val="00316A10"/>
    <w:rsid w:val="00317FDD"/>
    <w:rsid w:val="00321570"/>
    <w:rsid w:val="00321EBF"/>
    <w:rsid w:val="0032216D"/>
    <w:rsid w:val="00322F08"/>
    <w:rsid w:val="00325314"/>
    <w:rsid w:val="00326291"/>
    <w:rsid w:val="00330271"/>
    <w:rsid w:val="003308F6"/>
    <w:rsid w:val="00330BF9"/>
    <w:rsid w:val="00331740"/>
    <w:rsid w:val="00332939"/>
    <w:rsid w:val="00332CE3"/>
    <w:rsid w:val="00335A0F"/>
    <w:rsid w:val="00335FB3"/>
    <w:rsid w:val="00337C04"/>
    <w:rsid w:val="00340364"/>
    <w:rsid w:val="00342A15"/>
    <w:rsid w:val="00342B3B"/>
    <w:rsid w:val="00344269"/>
    <w:rsid w:val="00347262"/>
    <w:rsid w:val="00347492"/>
    <w:rsid w:val="00347DE8"/>
    <w:rsid w:val="00352526"/>
    <w:rsid w:val="00352BB9"/>
    <w:rsid w:val="00352CB1"/>
    <w:rsid w:val="00353C7B"/>
    <w:rsid w:val="00355E19"/>
    <w:rsid w:val="00362A5F"/>
    <w:rsid w:val="003635A6"/>
    <w:rsid w:val="00365D3F"/>
    <w:rsid w:val="00370D08"/>
    <w:rsid w:val="00371809"/>
    <w:rsid w:val="00375F4A"/>
    <w:rsid w:val="00375F62"/>
    <w:rsid w:val="00376D1D"/>
    <w:rsid w:val="00377936"/>
    <w:rsid w:val="00381A26"/>
    <w:rsid w:val="0038247A"/>
    <w:rsid w:val="00382758"/>
    <w:rsid w:val="00382FF0"/>
    <w:rsid w:val="003849FA"/>
    <w:rsid w:val="003857D8"/>
    <w:rsid w:val="0038678D"/>
    <w:rsid w:val="0038760D"/>
    <w:rsid w:val="00387747"/>
    <w:rsid w:val="00387B24"/>
    <w:rsid w:val="00391A24"/>
    <w:rsid w:val="00391C66"/>
    <w:rsid w:val="003926C6"/>
    <w:rsid w:val="00393B3B"/>
    <w:rsid w:val="00394C63"/>
    <w:rsid w:val="00395F04"/>
    <w:rsid w:val="003965FE"/>
    <w:rsid w:val="00397DDF"/>
    <w:rsid w:val="003A1158"/>
    <w:rsid w:val="003A3A78"/>
    <w:rsid w:val="003A3CE8"/>
    <w:rsid w:val="003A40B0"/>
    <w:rsid w:val="003A659E"/>
    <w:rsid w:val="003A6C08"/>
    <w:rsid w:val="003B054D"/>
    <w:rsid w:val="003B186C"/>
    <w:rsid w:val="003B3FF0"/>
    <w:rsid w:val="003C0A5E"/>
    <w:rsid w:val="003C125B"/>
    <w:rsid w:val="003C4CD3"/>
    <w:rsid w:val="003C518F"/>
    <w:rsid w:val="003C6D24"/>
    <w:rsid w:val="003C750C"/>
    <w:rsid w:val="003C7771"/>
    <w:rsid w:val="003C7B3F"/>
    <w:rsid w:val="003D3E66"/>
    <w:rsid w:val="003D42F6"/>
    <w:rsid w:val="003D44B8"/>
    <w:rsid w:val="003D4AD8"/>
    <w:rsid w:val="003D6E08"/>
    <w:rsid w:val="003E03BE"/>
    <w:rsid w:val="003E0FE8"/>
    <w:rsid w:val="003E2888"/>
    <w:rsid w:val="003E3949"/>
    <w:rsid w:val="003E4E82"/>
    <w:rsid w:val="003E5F5E"/>
    <w:rsid w:val="003F27BB"/>
    <w:rsid w:val="003F5DD6"/>
    <w:rsid w:val="003F5F19"/>
    <w:rsid w:val="003F616A"/>
    <w:rsid w:val="003F6FAA"/>
    <w:rsid w:val="00400E62"/>
    <w:rsid w:val="00402001"/>
    <w:rsid w:val="0040239B"/>
    <w:rsid w:val="004038CD"/>
    <w:rsid w:val="00404289"/>
    <w:rsid w:val="004048C7"/>
    <w:rsid w:val="00406A86"/>
    <w:rsid w:val="00407565"/>
    <w:rsid w:val="0041188F"/>
    <w:rsid w:val="00412C33"/>
    <w:rsid w:val="00415173"/>
    <w:rsid w:val="0041591C"/>
    <w:rsid w:val="00416AE9"/>
    <w:rsid w:val="00416B3E"/>
    <w:rsid w:val="00420A6B"/>
    <w:rsid w:val="00420DF2"/>
    <w:rsid w:val="00422737"/>
    <w:rsid w:val="00423D97"/>
    <w:rsid w:val="0042495E"/>
    <w:rsid w:val="00425616"/>
    <w:rsid w:val="0042789B"/>
    <w:rsid w:val="00431F03"/>
    <w:rsid w:val="00432661"/>
    <w:rsid w:val="00432F4E"/>
    <w:rsid w:val="00434BD3"/>
    <w:rsid w:val="00436256"/>
    <w:rsid w:val="00443AFE"/>
    <w:rsid w:val="0045091E"/>
    <w:rsid w:val="00450BF2"/>
    <w:rsid w:val="00452C34"/>
    <w:rsid w:val="004538B0"/>
    <w:rsid w:val="00454281"/>
    <w:rsid w:val="0045432C"/>
    <w:rsid w:val="00454374"/>
    <w:rsid w:val="00455C2A"/>
    <w:rsid w:val="00456452"/>
    <w:rsid w:val="00457D5A"/>
    <w:rsid w:val="00461C0E"/>
    <w:rsid w:val="004626E0"/>
    <w:rsid w:val="00463900"/>
    <w:rsid w:val="00464E55"/>
    <w:rsid w:val="0046557B"/>
    <w:rsid w:val="00471CCC"/>
    <w:rsid w:val="00472004"/>
    <w:rsid w:val="00472608"/>
    <w:rsid w:val="00472705"/>
    <w:rsid w:val="00473E07"/>
    <w:rsid w:val="00474E88"/>
    <w:rsid w:val="004772CC"/>
    <w:rsid w:val="00481C8C"/>
    <w:rsid w:val="004834E8"/>
    <w:rsid w:val="00484165"/>
    <w:rsid w:val="004859BE"/>
    <w:rsid w:val="00485C77"/>
    <w:rsid w:val="00487605"/>
    <w:rsid w:val="00487713"/>
    <w:rsid w:val="004877AA"/>
    <w:rsid w:val="0049016A"/>
    <w:rsid w:val="00490455"/>
    <w:rsid w:val="00490C6D"/>
    <w:rsid w:val="004929C6"/>
    <w:rsid w:val="00492D05"/>
    <w:rsid w:val="00492E19"/>
    <w:rsid w:val="0049396B"/>
    <w:rsid w:val="0049638B"/>
    <w:rsid w:val="00497185"/>
    <w:rsid w:val="004A0716"/>
    <w:rsid w:val="004A352B"/>
    <w:rsid w:val="004A3839"/>
    <w:rsid w:val="004A3BD5"/>
    <w:rsid w:val="004A452D"/>
    <w:rsid w:val="004A4A70"/>
    <w:rsid w:val="004A4F23"/>
    <w:rsid w:val="004B0E25"/>
    <w:rsid w:val="004B2C15"/>
    <w:rsid w:val="004B5E61"/>
    <w:rsid w:val="004C033C"/>
    <w:rsid w:val="004C05CF"/>
    <w:rsid w:val="004C0792"/>
    <w:rsid w:val="004C09EC"/>
    <w:rsid w:val="004C1066"/>
    <w:rsid w:val="004C1F16"/>
    <w:rsid w:val="004C3566"/>
    <w:rsid w:val="004C3589"/>
    <w:rsid w:val="004C47C0"/>
    <w:rsid w:val="004C4D5D"/>
    <w:rsid w:val="004C5D7F"/>
    <w:rsid w:val="004C71E4"/>
    <w:rsid w:val="004D0AA3"/>
    <w:rsid w:val="004D11E8"/>
    <w:rsid w:val="004D1503"/>
    <w:rsid w:val="004D1748"/>
    <w:rsid w:val="004D2196"/>
    <w:rsid w:val="004D41B5"/>
    <w:rsid w:val="004D54B7"/>
    <w:rsid w:val="004D6EA6"/>
    <w:rsid w:val="004E18B3"/>
    <w:rsid w:val="004E19ED"/>
    <w:rsid w:val="004E227A"/>
    <w:rsid w:val="004E4F2C"/>
    <w:rsid w:val="004E51EC"/>
    <w:rsid w:val="004E5C94"/>
    <w:rsid w:val="004E6EFB"/>
    <w:rsid w:val="004F1F39"/>
    <w:rsid w:val="004F2081"/>
    <w:rsid w:val="004F431E"/>
    <w:rsid w:val="004F6690"/>
    <w:rsid w:val="004F68C9"/>
    <w:rsid w:val="004F7DF9"/>
    <w:rsid w:val="00500B0C"/>
    <w:rsid w:val="00502DDB"/>
    <w:rsid w:val="005031E2"/>
    <w:rsid w:val="005044FD"/>
    <w:rsid w:val="00504F1A"/>
    <w:rsid w:val="00504FA1"/>
    <w:rsid w:val="00506AA7"/>
    <w:rsid w:val="00506C6D"/>
    <w:rsid w:val="00510D9D"/>
    <w:rsid w:val="005129E8"/>
    <w:rsid w:val="00515DC8"/>
    <w:rsid w:val="0051637A"/>
    <w:rsid w:val="00521487"/>
    <w:rsid w:val="0052269A"/>
    <w:rsid w:val="00523430"/>
    <w:rsid w:val="00523C3B"/>
    <w:rsid w:val="00524037"/>
    <w:rsid w:val="0052446F"/>
    <w:rsid w:val="00524DB5"/>
    <w:rsid w:val="00525902"/>
    <w:rsid w:val="00525B80"/>
    <w:rsid w:val="005267A8"/>
    <w:rsid w:val="00526A5C"/>
    <w:rsid w:val="00530433"/>
    <w:rsid w:val="00530E86"/>
    <w:rsid w:val="00531B73"/>
    <w:rsid w:val="0053263B"/>
    <w:rsid w:val="0053334B"/>
    <w:rsid w:val="005347EE"/>
    <w:rsid w:val="0053503B"/>
    <w:rsid w:val="0053533E"/>
    <w:rsid w:val="005359D6"/>
    <w:rsid w:val="00536FFB"/>
    <w:rsid w:val="00537988"/>
    <w:rsid w:val="00537F4D"/>
    <w:rsid w:val="0054175B"/>
    <w:rsid w:val="005421B7"/>
    <w:rsid w:val="0054262E"/>
    <w:rsid w:val="0054281A"/>
    <w:rsid w:val="00542B26"/>
    <w:rsid w:val="00543597"/>
    <w:rsid w:val="00544424"/>
    <w:rsid w:val="0054504E"/>
    <w:rsid w:val="00545072"/>
    <w:rsid w:val="00546095"/>
    <w:rsid w:val="005472E8"/>
    <w:rsid w:val="00550803"/>
    <w:rsid w:val="0055767D"/>
    <w:rsid w:val="00561773"/>
    <w:rsid w:val="00561B78"/>
    <w:rsid w:val="0056226B"/>
    <w:rsid w:val="00565A56"/>
    <w:rsid w:val="0056726A"/>
    <w:rsid w:val="005704D2"/>
    <w:rsid w:val="005711F8"/>
    <w:rsid w:val="005718AE"/>
    <w:rsid w:val="00572555"/>
    <w:rsid w:val="00574C3C"/>
    <w:rsid w:val="00575124"/>
    <w:rsid w:val="0058064F"/>
    <w:rsid w:val="00582372"/>
    <w:rsid w:val="00583F89"/>
    <w:rsid w:val="0058489D"/>
    <w:rsid w:val="005857A2"/>
    <w:rsid w:val="0059071F"/>
    <w:rsid w:val="00592551"/>
    <w:rsid w:val="0059417E"/>
    <w:rsid w:val="00596C6D"/>
    <w:rsid w:val="00596E82"/>
    <w:rsid w:val="005A09A2"/>
    <w:rsid w:val="005A0D43"/>
    <w:rsid w:val="005A0EB8"/>
    <w:rsid w:val="005A5621"/>
    <w:rsid w:val="005A5EA5"/>
    <w:rsid w:val="005B0B2B"/>
    <w:rsid w:val="005B1118"/>
    <w:rsid w:val="005B2B07"/>
    <w:rsid w:val="005B2BAD"/>
    <w:rsid w:val="005B4271"/>
    <w:rsid w:val="005B4B2A"/>
    <w:rsid w:val="005B60B1"/>
    <w:rsid w:val="005B7558"/>
    <w:rsid w:val="005C042F"/>
    <w:rsid w:val="005C47AF"/>
    <w:rsid w:val="005C5431"/>
    <w:rsid w:val="005C5A0E"/>
    <w:rsid w:val="005D072C"/>
    <w:rsid w:val="005D0AEA"/>
    <w:rsid w:val="005D0BB0"/>
    <w:rsid w:val="005D2085"/>
    <w:rsid w:val="005D213C"/>
    <w:rsid w:val="005D2582"/>
    <w:rsid w:val="005D539D"/>
    <w:rsid w:val="005D67FD"/>
    <w:rsid w:val="005E1174"/>
    <w:rsid w:val="005E1762"/>
    <w:rsid w:val="005E25E8"/>
    <w:rsid w:val="005E5E75"/>
    <w:rsid w:val="005E7C18"/>
    <w:rsid w:val="005F3874"/>
    <w:rsid w:val="005F58A9"/>
    <w:rsid w:val="005F62C9"/>
    <w:rsid w:val="005F680B"/>
    <w:rsid w:val="005F72DF"/>
    <w:rsid w:val="006010A5"/>
    <w:rsid w:val="00604606"/>
    <w:rsid w:val="00604BA5"/>
    <w:rsid w:val="0060510D"/>
    <w:rsid w:val="006053C2"/>
    <w:rsid w:val="00607214"/>
    <w:rsid w:val="006110CF"/>
    <w:rsid w:val="0061117A"/>
    <w:rsid w:val="0061196F"/>
    <w:rsid w:val="00611ABA"/>
    <w:rsid w:val="00612255"/>
    <w:rsid w:val="0061252E"/>
    <w:rsid w:val="00612593"/>
    <w:rsid w:val="0061359C"/>
    <w:rsid w:val="00614043"/>
    <w:rsid w:val="006167A2"/>
    <w:rsid w:val="006172D7"/>
    <w:rsid w:val="0062479D"/>
    <w:rsid w:val="00625211"/>
    <w:rsid w:val="0062594A"/>
    <w:rsid w:val="0063002D"/>
    <w:rsid w:val="006309DF"/>
    <w:rsid w:val="00631BA5"/>
    <w:rsid w:val="00632D02"/>
    <w:rsid w:val="0063725C"/>
    <w:rsid w:val="00640945"/>
    <w:rsid w:val="00640F07"/>
    <w:rsid w:val="0064166B"/>
    <w:rsid w:val="00642658"/>
    <w:rsid w:val="00642C3E"/>
    <w:rsid w:val="006431D3"/>
    <w:rsid w:val="00643484"/>
    <w:rsid w:val="006434EC"/>
    <w:rsid w:val="00643B29"/>
    <w:rsid w:val="00643F21"/>
    <w:rsid w:val="006470C6"/>
    <w:rsid w:val="00652294"/>
    <w:rsid w:val="006533FC"/>
    <w:rsid w:val="00653AE9"/>
    <w:rsid w:val="00653C99"/>
    <w:rsid w:val="00654CC4"/>
    <w:rsid w:val="0065789D"/>
    <w:rsid w:val="00657EBB"/>
    <w:rsid w:val="00662107"/>
    <w:rsid w:val="0066325F"/>
    <w:rsid w:val="00664636"/>
    <w:rsid w:val="00664D51"/>
    <w:rsid w:val="006672C0"/>
    <w:rsid w:val="00670BD1"/>
    <w:rsid w:val="00670DD8"/>
    <w:rsid w:val="00671A97"/>
    <w:rsid w:val="00671F0E"/>
    <w:rsid w:val="0067254E"/>
    <w:rsid w:val="00672949"/>
    <w:rsid w:val="00673AB0"/>
    <w:rsid w:val="00674318"/>
    <w:rsid w:val="00674AF2"/>
    <w:rsid w:val="00675650"/>
    <w:rsid w:val="0067652B"/>
    <w:rsid w:val="00677AD8"/>
    <w:rsid w:val="00680060"/>
    <w:rsid w:val="006816D6"/>
    <w:rsid w:val="00683136"/>
    <w:rsid w:val="00683ACE"/>
    <w:rsid w:val="006841B7"/>
    <w:rsid w:val="00686DA9"/>
    <w:rsid w:val="00690983"/>
    <w:rsid w:val="0069261B"/>
    <w:rsid w:val="00692D60"/>
    <w:rsid w:val="0069412E"/>
    <w:rsid w:val="00694B7A"/>
    <w:rsid w:val="006962AA"/>
    <w:rsid w:val="006962CD"/>
    <w:rsid w:val="00696676"/>
    <w:rsid w:val="00697661"/>
    <w:rsid w:val="006A0FE3"/>
    <w:rsid w:val="006A1849"/>
    <w:rsid w:val="006A2AB3"/>
    <w:rsid w:val="006A47AA"/>
    <w:rsid w:val="006A47F1"/>
    <w:rsid w:val="006A5B72"/>
    <w:rsid w:val="006A62E3"/>
    <w:rsid w:val="006A6E4C"/>
    <w:rsid w:val="006A71B4"/>
    <w:rsid w:val="006A75A5"/>
    <w:rsid w:val="006A794A"/>
    <w:rsid w:val="006A7ADE"/>
    <w:rsid w:val="006B026E"/>
    <w:rsid w:val="006B2E39"/>
    <w:rsid w:val="006B41FC"/>
    <w:rsid w:val="006B74C7"/>
    <w:rsid w:val="006B7FD1"/>
    <w:rsid w:val="006C0852"/>
    <w:rsid w:val="006C0FA9"/>
    <w:rsid w:val="006C2384"/>
    <w:rsid w:val="006C3C16"/>
    <w:rsid w:val="006C3E79"/>
    <w:rsid w:val="006C5807"/>
    <w:rsid w:val="006D0FAF"/>
    <w:rsid w:val="006D31A1"/>
    <w:rsid w:val="006D4944"/>
    <w:rsid w:val="006E0558"/>
    <w:rsid w:val="006E1AF5"/>
    <w:rsid w:val="006E23B8"/>
    <w:rsid w:val="006E3BA1"/>
    <w:rsid w:val="006E3FE5"/>
    <w:rsid w:val="006E6A5C"/>
    <w:rsid w:val="006E6FF1"/>
    <w:rsid w:val="006F0197"/>
    <w:rsid w:val="006F031B"/>
    <w:rsid w:val="006F3943"/>
    <w:rsid w:val="006F3ED6"/>
    <w:rsid w:val="006F55B7"/>
    <w:rsid w:val="006F61C5"/>
    <w:rsid w:val="006F634F"/>
    <w:rsid w:val="006F729D"/>
    <w:rsid w:val="006F72A1"/>
    <w:rsid w:val="006F784D"/>
    <w:rsid w:val="006F7B1B"/>
    <w:rsid w:val="007004DA"/>
    <w:rsid w:val="00700716"/>
    <w:rsid w:val="00701CD5"/>
    <w:rsid w:val="007028C8"/>
    <w:rsid w:val="00702E1B"/>
    <w:rsid w:val="007033E6"/>
    <w:rsid w:val="007053C2"/>
    <w:rsid w:val="00705E3E"/>
    <w:rsid w:val="007071F5"/>
    <w:rsid w:val="00711C47"/>
    <w:rsid w:val="0071316D"/>
    <w:rsid w:val="00713A87"/>
    <w:rsid w:val="00716CB5"/>
    <w:rsid w:val="00721864"/>
    <w:rsid w:val="00721B8D"/>
    <w:rsid w:val="0072228D"/>
    <w:rsid w:val="00724F7A"/>
    <w:rsid w:val="00725414"/>
    <w:rsid w:val="00727500"/>
    <w:rsid w:val="007367CE"/>
    <w:rsid w:val="0074051B"/>
    <w:rsid w:val="0074080A"/>
    <w:rsid w:val="0074095E"/>
    <w:rsid w:val="00741C91"/>
    <w:rsid w:val="00743344"/>
    <w:rsid w:val="007450DD"/>
    <w:rsid w:val="0074674B"/>
    <w:rsid w:val="0074772A"/>
    <w:rsid w:val="00747DC4"/>
    <w:rsid w:val="0075034B"/>
    <w:rsid w:val="00751CC2"/>
    <w:rsid w:val="00752BA4"/>
    <w:rsid w:val="00755AC9"/>
    <w:rsid w:val="00755FDB"/>
    <w:rsid w:val="0075623C"/>
    <w:rsid w:val="007563A9"/>
    <w:rsid w:val="00756C3C"/>
    <w:rsid w:val="0075787C"/>
    <w:rsid w:val="00757D19"/>
    <w:rsid w:val="007622A5"/>
    <w:rsid w:val="007644E1"/>
    <w:rsid w:val="00764E8A"/>
    <w:rsid w:val="007668A2"/>
    <w:rsid w:val="00767290"/>
    <w:rsid w:val="00772093"/>
    <w:rsid w:val="00773D6E"/>
    <w:rsid w:val="00775F14"/>
    <w:rsid w:val="0077727A"/>
    <w:rsid w:val="00780BF5"/>
    <w:rsid w:val="00781E8D"/>
    <w:rsid w:val="00782FE5"/>
    <w:rsid w:val="00783341"/>
    <w:rsid w:val="0078341A"/>
    <w:rsid w:val="007837E4"/>
    <w:rsid w:val="00784691"/>
    <w:rsid w:val="00784983"/>
    <w:rsid w:val="00784D1E"/>
    <w:rsid w:val="00785036"/>
    <w:rsid w:val="00785D3D"/>
    <w:rsid w:val="007863E4"/>
    <w:rsid w:val="00786C17"/>
    <w:rsid w:val="007901A2"/>
    <w:rsid w:val="00791630"/>
    <w:rsid w:val="00793024"/>
    <w:rsid w:val="00794100"/>
    <w:rsid w:val="00794669"/>
    <w:rsid w:val="00795F32"/>
    <w:rsid w:val="00796BFA"/>
    <w:rsid w:val="007A14FA"/>
    <w:rsid w:val="007A2579"/>
    <w:rsid w:val="007A52BC"/>
    <w:rsid w:val="007A58FB"/>
    <w:rsid w:val="007A5B84"/>
    <w:rsid w:val="007A5F9D"/>
    <w:rsid w:val="007A6168"/>
    <w:rsid w:val="007A7CFC"/>
    <w:rsid w:val="007A7DD9"/>
    <w:rsid w:val="007B222A"/>
    <w:rsid w:val="007B24CB"/>
    <w:rsid w:val="007B3E13"/>
    <w:rsid w:val="007B4D5C"/>
    <w:rsid w:val="007B5429"/>
    <w:rsid w:val="007B5B92"/>
    <w:rsid w:val="007C1FAD"/>
    <w:rsid w:val="007C24A1"/>
    <w:rsid w:val="007C2F13"/>
    <w:rsid w:val="007C6D73"/>
    <w:rsid w:val="007D1910"/>
    <w:rsid w:val="007D245C"/>
    <w:rsid w:val="007D2FB1"/>
    <w:rsid w:val="007D340B"/>
    <w:rsid w:val="007D6A35"/>
    <w:rsid w:val="007D6A67"/>
    <w:rsid w:val="007E58DE"/>
    <w:rsid w:val="007E5A27"/>
    <w:rsid w:val="007F1759"/>
    <w:rsid w:val="007F2D6B"/>
    <w:rsid w:val="007F322E"/>
    <w:rsid w:val="007F3CC5"/>
    <w:rsid w:val="007F44D9"/>
    <w:rsid w:val="007F49DE"/>
    <w:rsid w:val="007F5061"/>
    <w:rsid w:val="007F5F5D"/>
    <w:rsid w:val="007F683C"/>
    <w:rsid w:val="007F76D5"/>
    <w:rsid w:val="00801513"/>
    <w:rsid w:val="008016CA"/>
    <w:rsid w:val="00802AF0"/>
    <w:rsid w:val="00803795"/>
    <w:rsid w:val="008057F5"/>
    <w:rsid w:val="008079A2"/>
    <w:rsid w:val="0081074D"/>
    <w:rsid w:val="008116EC"/>
    <w:rsid w:val="0081181E"/>
    <w:rsid w:val="008147F0"/>
    <w:rsid w:val="00815607"/>
    <w:rsid w:val="00816F63"/>
    <w:rsid w:val="00816FBA"/>
    <w:rsid w:val="00817140"/>
    <w:rsid w:val="0082039F"/>
    <w:rsid w:val="00820456"/>
    <w:rsid w:val="008208A7"/>
    <w:rsid w:val="00822A58"/>
    <w:rsid w:val="00824C65"/>
    <w:rsid w:val="00827A50"/>
    <w:rsid w:val="00831A12"/>
    <w:rsid w:val="00831E1D"/>
    <w:rsid w:val="00832E8D"/>
    <w:rsid w:val="00834F1F"/>
    <w:rsid w:val="0083565F"/>
    <w:rsid w:val="00835708"/>
    <w:rsid w:val="0083629A"/>
    <w:rsid w:val="008379B2"/>
    <w:rsid w:val="0084014C"/>
    <w:rsid w:val="00841FCF"/>
    <w:rsid w:val="0084227D"/>
    <w:rsid w:val="00842C06"/>
    <w:rsid w:val="0084459E"/>
    <w:rsid w:val="008502AF"/>
    <w:rsid w:val="00850AD2"/>
    <w:rsid w:val="00850E44"/>
    <w:rsid w:val="00851106"/>
    <w:rsid w:val="00851254"/>
    <w:rsid w:val="008530C1"/>
    <w:rsid w:val="00856EB5"/>
    <w:rsid w:val="0086014C"/>
    <w:rsid w:val="0086041A"/>
    <w:rsid w:val="00860676"/>
    <w:rsid w:val="008620E8"/>
    <w:rsid w:val="008642A1"/>
    <w:rsid w:val="008665D0"/>
    <w:rsid w:val="00866805"/>
    <w:rsid w:val="0086721E"/>
    <w:rsid w:val="00867962"/>
    <w:rsid w:val="008705A2"/>
    <w:rsid w:val="00870713"/>
    <w:rsid w:val="00870B71"/>
    <w:rsid w:val="00870CAE"/>
    <w:rsid w:val="008725D6"/>
    <w:rsid w:val="00874F0C"/>
    <w:rsid w:val="0087714D"/>
    <w:rsid w:val="00882471"/>
    <w:rsid w:val="008846A2"/>
    <w:rsid w:val="00885F55"/>
    <w:rsid w:val="008866FA"/>
    <w:rsid w:val="00887742"/>
    <w:rsid w:val="008902D8"/>
    <w:rsid w:val="00895219"/>
    <w:rsid w:val="0089634B"/>
    <w:rsid w:val="008A27F8"/>
    <w:rsid w:val="008A3748"/>
    <w:rsid w:val="008A4113"/>
    <w:rsid w:val="008A5168"/>
    <w:rsid w:val="008A5CAF"/>
    <w:rsid w:val="008A6581"/>
    <w:rsid w:val="008A6610"/>
    <w:rsid w:val="008A7BE3"/>
    <w:rsid w:val="008A7C20"/>
    <w:rsid w:val="008B2254"/>
    <w:rsid w:val="008B226A"/>
    <w:rsid w:val="008B4F24"/>
    <w:rsid w:val="008B6953"/>
    <w:rsid w:val="008C0BE7"/>
    <w:rsid w:val="008C0E2A"/>
    <w:rsid w:val="008C1038"/>
    <w:rsid w:val="008C1595"/>
    <w:rsid w:val="008C1CF6"/>
    <w:rsid w:val="008C3406"/>
    <w:rsid w:val="008C44CC"/>
    <w:rsid w:val="008C6182"/>
    <w:rsid w:val="008D04AC"/>
    <w:rsid w:val="008D062F"/>
    <w:rsid w:val="008D5C83"/>
    <w:rsid w:val="008E1923"/>
    <w:rsid w:val="008E450C"/>
    <w:rsid w:val="008E6156"/>
    <w:rsid w:val="008F0440"/>
    <w:rsid w:val="008F1BD0"/>
    <w:rsid w:val="008F6816"/>
    <w:rsid w:val="008F7662"/>
    <w:rsid w:val="008F7B17"/>
    <w:rsid w:val="0090064B"/>
    <w:rsid w:val="009042DD"/>
    <w:rsid w:val="00904391"/>
    <w:rsid w:val="00907F09"/>
    <w:rsid w:val="00911A98"/>
    <w:rsid w:val="00911C1F"/>
    <w:rsid w:val="00911FB3"/>
    <w:rsid w:val="009122B3"/>
    <w:rsid w:val="009128FF"/>
    <w:rsid w:val="009129D6"/>
    <w:rsid w:val="00912A0A"/>
    <w:rsid w:val="00912A45"/>
    <w:rsid w:val="00912AFD"/>
    <w:rsid w:val="00913123"/>
    <w:rsid w:val="00913193"/>
    <w:rsid w:val="009163CA"/>
    <w:rsid w:val="009171C2"/>
    <w:rsid w:val="00920BE7"/>
    <w:rsid w:val="00921AE1"/>
    <w:rsid w:val="0092348F"/>
    <w:rsid w:val="009241A1"/>
    <w:rsid w:val="00927128"/>
    <w:rsid w:val="00927D9A"/>
    <w:rsid w:val="00930063"/>
    <w:rsid w:val="00930FBC"/>
    <w:rsid w:val="00932031"/>
    <w:rsid w:val="00933F4A"/>
    <w:rsid w:val="00935C87"/>
    <w:rsid w:val="0093632D"/>
    <w:rsid w:val="0093688C"/>
    <w:rsid w:val="00936CB6"/>
    <w:rsid w:val="00937306"/>
    <w:rsid w:val="00940254"/>
    <w:rsid w:val="0094182A"/>
    <w:rsid w:val="0094395F"/>
    <w:rsid w:val="00946BAA"/>
    <w:rsid w:val="0095152F"/>
    <w:rsid w:val="009547B5"/>
    <w:rsid w:val="00954B61"/>
    <w:rsid w:val="00956BDB"/>
    <w:rsid w:val="00956FDA"/>
    <w:rsid w:val="0096079A"/>
    <w:rsid w:val="00961150"/>
    <w:rsid w:val="00962409"/>
    <w:rsid w:val="00965298"/>
    <w:rsid w:val="00965904"/>
    <w:rsid w:val="009659E3"/>
    <w:rsid w:val="00971AB7"/>
    <w:rsid w:val="00972AF2"/>
    <w:rsid w:val="009756E2"/>
    <w:rsid w:val="00975CD1"/>
    <w:rsid w:val="00976068"/>
    <w:rsid w:val="00977B7A"/>
    <w:rsid w:val="00977E7C"/>
    <w:rsid w:val="00981919"/>
    <w:rsid w:val="00983969"/>
    <w:rsid w:val="009841F5"/>
    <w:rsid w:val="0098450C"/>
    <w:rsid w:val="0099191B"/>
    <w:rsid w:val="00992513"/>
    <w:rsid w:val="00993BCC"/>
    <w:rsid w:val="009943B4"/>
    <w:rsid w:val="00994867"/>
    <w:rsid w:val="009960C1"/>
    <w:rsid w:val="009965ED"/>
    <w:rsid w:val="00996ADD"/>
    <w:rsid w:val="00996C77"/>
    <w:rsid w:val="00996E39"/>
    <w:rsid w:val="00997666"/>
    <w:rsid w:val="009A1DEF"/>
    <w:rsid w:val="009A3594"/>
    <w:rsid w:val="009A4F0F"/>
    <w:rsid w:val="009A5650"/>
    <w:rsid w:val="009A7245"/>
    <w:rsid w:val="009B1DAD"/>
    <w:rsid w:val="009B26EF"/>
    <w:rsid w:val="009B3944"/>
    <w:rsid w:val="009B5DF0"/>
    <w:rsid w:val="009B611F"/>
    <w:rsid w:val="009C45CB"/>
    <w:rsid w:val="009D0B09"/>
    <w:rsid w:val="009D14EF"/>
    <w:rsid w:val="009D1B39"/>
    <w:rsid w:val="009D3A33"/>
    <w:rsid w:val="009D421F"/>
    <w:rsid w:val="009D5966"/>
    <w:rsid w:val="009D719D"/>
    <w:rsid w:val="009E3650"/>
    <w:rsid w:val="009E3B8A"/>
    <w:rsid w:val="009F008A"/>
    <w:rsid w:val="009F080C"/>
    <w:rsid w:val="009F1D7E"/>
    <w:rsid w:val="009F2D0C"/>
    <w:rsid w:val="009F3140"/>
    <w:rsid w:val="009F3ABA"/>
    <w:rsid w:val="009F5845"/>
    <w:rsid w:val="009F6EEA"/>
    <w:rsid w:val="009F7D58"/>
    <w:rsid w:val="00A00283"/>
    <w:rsid w:val="00A002AE"/>
    <w:rsid w:val="00A01E18"/>
    <w:rsid w:val="00A06300"/>
    <w:rsid w:val="00A068C4"/>
    <w:rsid w:val="00A13D01"/>
    <w:rsid w:val="00A16483"/>
    <w:rsid w:val="00A169FC"/>
    <w:rsid w:val="00A2078F"/>
    <w:rsid w:val="00A214FA"/>
    <w:rsid w:val="00A21EF4"/>
    <w:rsid w:val="00A24139"/>
    <w:rsid w:val="00A24393"/>
    <w:rsid w:val="00A25708"/>
    <w:rsid w:val="00A2609D"/>
    <w:rsid w:val="00A26821"/>
    <w:rsid w:val="00A26BC5"/>
    <w:rsid w:val="00A27ACA"/>
    <w:rsid w:val="00A3083C"/>
    <w:rsid w:val="00A3303F"/>
    <w:rsid w:val="00A42370"/>
    <w:rsid w:val="00A51258"/>
    <w:rsid w:val="00A55842"/>
    <w:rsid w:val="00A55CAC"/>
    <w:rsid w:val="00A578A3"/>
    <w:rsid w:val="00A605F2"/>
    <w:rsid w:val="00A61B92"/>
    <w:rsid w:val="00A61DDF"/>
    <w:rsid w:val="00A630EA"/>
    <w:rsid w:val="00A6481E"/>
    <w:rsid w:val="00A661BC"/>
    <w:rsid w:val="00A6737C"/>
    <w:rsid w:val="00A71034"/>
    <w:rsid w:val="00A719BF"/>
    <w:rsid w:val="00A76201"/>
    <w:rsid w:val="00A766A6"/>
    <w:rsid w:val="00A76DFB"/>
    <w:rsid w:val="00A800B6"/>
    <w:rsid w:val="00A80789"/>
    <w:rsid w:val="00A83622"/>
    <w:rsid w:val="00A83B4C"/>
    <w:rsid w:val="00A84B7E"/>
    <w:rsid w:val="00A8735D"/>
    <w:rsid w:val="00A87F2C"/>
    <w:rsid w:val="00A912AD"/>
    <w:rsid w:val="00A940E2"/>
    <w:rsid w:val="00A94DFB"/>
    <w:rsid w:val="00A95A36"/>
    <w:rsid w:val="00A96E19"/>
    <w:rsid w:val="00A97DD9"/>
    <w:rsid w:val="00AA188B"/>
    <w:rsid w:val="00AA22DC"/>
    <w:rsid w:val="00AA51ED"/>
    <w:rsid w:val="00AA5C99"/>
    <w:rsid w:val="00AA6059"/>
    <w:rsid w:val="00AA60B2"/>
    <w:rsid w:val="00AA63C3"/>
    <w:rsid w:val="00AB0C1C"/>
    <w:rsid w:val="00AB0F5E"/>
    <w:rsid w:val="00AB1AB6"/>
    <w:rsid w:val="00AB3324"/>
    <w:rsid w:val="00AB3437"/>
    <w:rsid w:val="00AB462A"/>
    <w:rsid w:val="00AB4BB1"/>
    <w:rsid w:val="00AC014E"/>
    <w:rsid w:val="00AC0E51"/>
    <w:rsid w:val="00AC1520"/>
    <w:rsid w:val="00AC1ADE"/>
    <w:rsid w:val="00AC2565"/>
    <w:rsid w:val="00AC5024"/>
    <w:rsid w:val="00AC6ADD"/>
    <w:rsid w:val="00AD24B4"/>
    <w:rsid w:val="00AD3A7A"/>
    <w:rsid w:val="00AD3CFC"/>
    <w:rsid w:val="00AD4C28"/>
    <w:rsid w:val="00AD516C"/>
    <w:rsid w:val="00AD5F8D"/>
    <w:rsid w:val="00AD6B15"/>
    <w:rsid w:val="00AE109C"/>
    <w:rsid w:val="00AE24F6"/>
    <w:rsid w:val="00AE38A0"/>
    <w:rsid w:val="00AE3F0F"/>
    <w:rsid w:val="00AE6FA4"/>
    <w:rsid w:val="00AE703B"/>
    <w:rsid w:val="00AF04E0"/>
    <w:rsid w:val="00AF3F5C"/>
    <w:rsid w:val="00B0010C"/>
    <w:rsid w:val="00B00112"/>
    <w:rsid w:val="00B0260E"/>
    <w:rsid w:val="00B02689"/>
    <w:rsid w:val="00B026F7"/>
    <w:rsid w:val="00B047D3"/>
    <w:rsid w:val="00B07612"/>
    <w:rsid w:val="00B07A56"/>
    <w:rsid w:val="00B11662"/>
    <w:rsid w:val="00B15077"/>
    <w:rsid w:val="00B15844"/>
    <w:rsid w:val="00B16AC0"/>
    <w:rsid w:val="00B17064"/>
    <w:rsid w:val="00B17FE3"/>
    <w:rsid w:val="00B2044B"/>
    <w:rsid w:val="00B21A74"/>
    <w:rsid w:val="00B31018"/>
    <w:rsid w:val="00B413F4"/>
    <w:rsid w:val="00B4159E"/>
    <w:rsid w:val="00B42766"/>
    <w:rsid w:val="00B43C08"/>
    <w:rsid w:val="00B448B7"/>
    <w:rsid w:val="00B45FA6"/>
    <w:rsid w:val="00B51C8F"/>
    <w:rsid w:val="00B530E0"/>
    <w:rsid w:val="00B54A7D"/>
    <w:rsid w:val="00B55001"/>
    <w:rsid w:val="00B55CC2"/>
    <w:rsid w:val="00B605B8"/>
    <w:rsid w:val="00B63518"/>
    <w:rsid w:val="00B63EB2"/>
    <w:rsid w:val="00B649DF"/>
    <w:rsid w:val="00B64CF8"/>
    <w:rsid w:val="00B669C1"/>
    <w:rsid w:val="00B678DA"/>
    <w:rsid w:val="00B67988"/>
    <w:rsid w:val="00B711DB"/>
    <w:rsid w:val="00B75300"/>
    <w:rsid w:val="00B77D1D"/>
    <w:rsid w:val="00B81D9D"/>
    <w:rsid w:val="00B8208D"/>
    <w:rsid w:val="00B8220A"/>
    <w:rsid w:val="00B82393"/>
    <w:rsid w:val="00B82A9A"/>
    <w:rsid w:val="00B832E1"/>
    <w:rsid w:val="00B9068F"/>
    <w:rsid w:val="00B9195E"/>
    <w:rsid w:val="00B926D4"/>
    <w:rsid w:val="00B92DE0"/>
    <w:rsid w:val="00B944D8"/>
    <w:rsid w:val="00BA188E"/>
    <w:rsid w:val="00BA1EBB"/>
    <w:rsid w:val="00BA3746"/>
    <w:rsid w:val="00BA43CC"/>
    <w:rsid w:val="00BA4F2C"/>
    <w:rsid w:val="00BB01FF"/>
    <w:rsid w:val="00BB03B9"/>
    <w:rsid w:val="00BB2B1C"/>
    <w:rsid w:val="00BB2B64"/>
    <w:rsid w:val="00BB3820"/>
    <w:rsid w:val="00BB4062"/>
    <w:rsid w:val="00BB4C5D"/>
    <w:rsid w:val="00BB7C55"/>
    <w:rsid w:val="00BC399B"/>
    <w:rsid w:val="00BC4018"/>
    <w:rsid w:val="00BC4469"/>
    <w:rsid w:val="00BC4490"/>
    <w:rsid w:val="00BC56CF"/>
    <w:rsid w:val="00BC65D3"/>
    <w:rsid w:val="00BC76C2"/>
    <w:rsid w:val="00BC77AA"/>
    <w:rsid w:val="00BD0BCB"/>
    <w:rsid w:val="00BD11E5"/>
    <w:rsid w:val="00BD266F"/>
    <w:rsid w:val="00BD321C"/>
    <w:rsid w:val="00BD4674"/>
    <w:rsid w:val="00BD4F0C"/>
    <w:rsid w:val="00BD4FFE"/>
    <w:rsid w:val="00BD51EC"/>
    <w:rsid w:val="00BD7A44"/>
    <w:rsid w:val="00BD7EAA"/>
    <w:rsid w:val="00BD7FB9"/>
    <w:rsid w:val="00BE1193"/>
    <w:rsid w:val="00BE1B89"/>
    <w:rsid w:val="00BE2400"/>
    <w:rsid w:val="00BE55ED"/>
    <w:rsid w:val="00BF0219"/>
    <w:rsid w:val="00BF0250"/>
    <w:rsid w:val="00BF08E7"/>
    <w:rsid w:val="00BF0E0A"/>
    <w:rsid w:val="00BF1D25"/>
    <w:rsid w:val="00BF33EF"/>
    <w:rsid w:val="00BF5B52"/>
    <w:rsid w:val="00BF5E60"/>
    <w:rsid w:val="00BF7551"/>
    <w:rsid w:val="00C01ACD"/>
    <w:rsid w:val="00C02BB1"/>
    <w:rsid w:val="00C03194"/>
    <w:rsid w:val="00C03EE4"/>
    <w:rsid w:val="00C041F5"/>
    <w:rsid w:val="00C06E53"/>
    <w:rsid w:val="00C13122"/>
    <w:rsid w:val="00C141BC"/>
    <w:rsid w:val="00C14B64"/>
    <w:rsid w:val="00C14FB2"/>
    <w:rsid w:val="00C156F9"/>
    <w:rsid w:val="00C1724E"/>
    <w:rsid w:val="00C22906"/>
    <w:rsid w:val="00C233C3"/>
    <w:rsid w:val="00C257F5"/>
    <w:rsid w:val="00C26E4C"/>
    <w:rsid w:val="00C30E5B"/>
    <w:rsid w:val="00C31185"/>
    <w:rsid w:val="00C3266D"/>
    <w:rsid w:val="00C32791"/>
    <w:rsid w:val="00C332B5"/>
    <w:rsid w:val="00C346D5"/>
    <w:rsid w:val="00C34F76"/>
    <w:rsid w:val="00C361C2"/>
    <w:rsid w:val="00C36892"/>
    <w:rsid w:val="00C37808"/>
    <w:rsid w:val="00C400FD"/>
    <w:rsid w:val="00C40449"/>
    <w:rsid w:val="00C4127A"/>
    <w:rsid w:val="00C42EE7"/>
    <w:rsid w:val="00C434B4"/>
    <w:rsid w:val="00C457CA"/>
    <w:rsid w:val="00C46D0A"/>
    <w:rsid w:val="00C500B5"/>
    <w:rsid w:val="00C502EE"/>
    <w:rsid w:val="00C50C59"/>
    <w:rsid w:val="00C52526"/>
    <w:rsid w:val="00C531CB"/>
    <w:rsid w:val="00C57F9C"/>
    <w:rsid w:val="00C601E7"/>
    <w:rsid w:val="00C609C0"/>
    <w:rsid w:val="00C62EEA"/>
    <w:rsid w:val="00C6302D"/>
    <w:rsid w:val="00C6317F"/>
    <w:rsid w:val="00C657DE"/>
    <w:rsid w:val="00C67B2E"/>
    <w:rsid w:val="00C749D2"/>
    <w:rsid w:val="00C755B6"/>
    <w:rsid w:val="00C77B14"/>
    <w:rsid w:val="00C84AD4"/>
    <w:rsid w:val="00C84BBD"/>
    <w:rsid w:val="00C853A6"/>
    <w:rsid w:val="00C871B3"/>
    <w:rsid w:val="00C90113"/>
    <w:rsid w:val="00C912F4"/>
    <w:rsid w:val="00C91763"/>
    <w:rsid w:val="00C9263D"/>
    <w:rsid w:val="00C95EE0"/>
    <w:rsid w:val="00CA3454"/>
    <w:rsid w:val="00CA4016"/>
    <w:rsid w:val="00CA5ECA"/>
    <w:rsid w:val="00CA76D4"/>
    <w:rsid w:val="00CB00D3"/>
    <w:rsid w:val="00CB1D6D"/>
    <w:rsid w:val="00CB1D98"/>
    <w:rsid w:val="00CB2A5C"/>
    <w:rsid w:val="00CC2E0C"/>
    <w:rsid w:val="00CC39DB"/>
    <w:rsid w:val="00CC687F"/>
    <w:rsid w:val="00CD059A"/>
    <w:rsid w:val="00CD070C"/>
    <w:rsid w:val="00CD17BA"/>
    <w:rsid w:val="00CD2A30"/>
    <w:rsid w:val="00CD3554"/>
    <w:rsid w:val="00CD3FED"/>
    <w:rsid w:val="00CD57B4"/>
    <w:rsid w:val="00CD5E62"/>
    <w:rsid w:val="00CD642D"/>
    <w:rsid w:val="00CD7424"/>
    <w:rsid w:val="00CD7FE2"/>
    <w:rsid w:val="00CE0623"/>
    <w:rsid w:val="00CE06F2"/>
    <w:rsid w:val="00CE0A85"/>
    <w:rsid w:val="00CE1C23"/>
    <w:rsid w:val="00CE2116"/>
    <w:rsid w:val="00CE2E46"/>
    <w:rsid w:val="00CE30BC"/>
    <w:rsid w:val="00CF0FCB"/>
    <w:rsid w:val="00CF10E7"/>
    <w:rsid w:val="00CF1F0A"/>
    <w:rsid w:val="00CF1F60"/>
    <w:rsid w:val="00CF29EE"/>
    <w:rsid w:val="00CF2B47"/>
    <w:rsid w:val="00CF4816"/>
    <w:rsid w:val="00CF54D5"/>
    <w:rsid w:val="00CF5C25"/>
    <w:rsid w:val="00CF60CD"/>
    <w:rsid w:val="00D0075C"/>
    <w:rsid w:val="00D00E75"/>
    <w:rsid w:val="00D011F7"/>
    <w:rsid w:val="00D0415B"/>
    <w:rsid w:val="00D046F6"/>
    <w:rsid w:val="00D0681E"/>
    <w:rsid w:val="00D11979"/>
    <w:rsid w:val="00D126F3"/>
    <w:rsid w:val="00D144F1"/>
    <w:rsid w:val="00D15EA8"/>
    <w:rsid w:val="00D16354"/>
    <w:rsid w:val="00D16B41"/>
    <w:rsid w:val="00D17AAC"/>
    <w:rsid w:val="00D17C96"/>
    <w:rsid w:val="00D21D2E"/>
    <w:rsid w:val="00D23783"/>
    <w:rsid w:val="00D252A1"/>
    <w:rsid w:val="00D25C95"/>
    <w:rsid w:val="00D25FF1"/>
    <w:rsid w:val="00D275DC"/>
    <w:rsid w:val="00D275FE"/>
    <w:rsid w:val="00D27D4A"/>
    <w:rsid w:val="00D304CC"/>
    <w:rsid w:val="00D31862"/>
    <w:rsid w:val="00D31F2A"/>
    <w:rsid w:val="00D32A28"/>
    <w:rsid w:val="00D32F77"/>
    <w:rsid w:val="00D354B0"/>
    <w:rsid w:val="00D355F4"/>
    <w:rsid w:val="00D360D8"/>
    <w:rsid w:val="00D43A28"/>
    <w:rsid w:val="00D47990"/>
    <w:rsid w:val="00D522A7"/>
    <w:rsid w:val="00D55110"/>
    <w:rsid w:val="00D55959"/>
    <w:rsid w:val="00D561E0"/>
    <w:rsid w:val="00D56DD1"/>
    <w:rsid w:val="00D575CD"/>
    <w:rsid w:val="00D6250F"/>
    <w:rsid w:val="00D6257D"/>
    <w:rsid w:val="00D62DBC"/>
    <w:rsid w:val="00D6400B"/>
    <w:rsid w:val="00D65C12"/>
    <w:rsid w:val="00D66013"/>
    <w:rsid w:val="00D67416"/>
    <w:rsid w:val="00D67671"/>
    <w:rsid w:val="00D67AA5"/>
    <w:rsid w:val="00D713EA"/>
    <w:rsid w:val="00D72DD1"/>
    <w:rsid w:val="00D72FDD"/>
    <w:rsid w:val="00D7343B"/>
    <w:rsid w:val="00D73C28"/>
    <w:rsid w:val="00D75FC8"/>
    <w:rsid w:val="00D81B5C"/>
    <w:rsid w:val="00D84143"/>
    <w:rsid w:val="00D854ED"/>
    <w:rsid w:val="00D85617"/>
    <w:rsid w:val="00D859CE"/>
    <w:rsid w:val="00D86A72"/>
    <w:rsid w:val="00D87B4C"/>
    <w:rsid w:val="00D87BF6"/>
    <w:rsid w:val="00D87C6D"/>
    <w:rsid w:val="00D917CB"/>
    <w:rsid w:val="00D91C4D"/>
    <w:rsid w:val="00D92FB6"/>
    <w:rsid w:val="00D9351C"/>
    <w:rsid w:val="00D93C1F"/>
    <w:rsid w:val="00D97091"/>
    <w:rsid w:val="00DA0F48"/>
    <w:rsid w:val="00DA1013"/>
    <w:rsid w:val="00DA20E9"/>
    <w:rsid w:val="00DA622F"/>
    <w:rsid w:val="00DB1604"/>
    <w:rsid w:val="00DB2971"/>
    <w:rsid w:val="00DB2BAF"/>
    <w:rsid w:val="00DB3EEC"/>
    <w:rsid w:val="00DB57D8"/>
    <w:rsid w:val="00DB62D6"/>
    <w:rsid w:val="00DB69FA"/>
    <w:rsid w:val="00DB72E6"/>
    <w:rsid w:val="00DC0E5E"/>
    <w:rsid w:val="00DC174B"/>
    <w:rsid w:val="00DC1BB6"/>
    <w:rsid w:val="00DC1EA2"/>
    <w:rsid w:val="00DC27CB"/>
    <w:rsid w:val="00DC3EF2"/>
    <w:rsid w:val="00DC4DC1"/>
    <w:rsid w:val="00DC55B2"/>
    <w:rsid w:val="00DC59F1"/>
    <w:rsid w:val="00DC7E15"/>
    <w:rsid w:val="00DD1A62"/>
    <w:rsid w:val="00DD2059"/>
    <w:rsid w:val="00DD2C49"/>
    <w:rsid w:val="00DD346F"/>
    <w:rsid w:val="00DD5735"/>
    <w:rsid w:val="00DD6B8F"/>
    <w:rsid w:val="00DD73B2"/>
    <w:rsid w:val="00DE26E2"/>
    <w:rsid w:val="00DE3735"/>
    <w:rsid w:val="00DE631A"/>
    <w:rsid w:val="00DF034F"/>
    <w:rsid w:val="00DF0C7F"/>
    <w:rsid w:val="00DF30BB"/>
    <w:rsid w:val="00DF33B6"/>
    <w:rsid w:val="00DF59C0"/>
    <w:rsid w:val="00DF5A37"/>
    <w:rsid w:val="00E003C7"/>
    <w:rsid w:val="00E021EF"/>
    <w:rsid w:val="00E04FF9"/>
    <w:rsid w:val="00E052EC"/>
    <w:rsid w:val="00E06971"/>
    <w:rsid w:val="00E111AC"/>
    <w:rsid w:val="00E23BF2"/>
    <w:rsid w:val="00E2447D"/>
    <w:rsid w:val="00E258D5"/>
    <w:rsid w:val="00E25BD2"/>
    <w:rsid w:val="00E27069"/>
    <w:rsid w:val="00E27C40"/>
    <w:rsid w:val="00E33397"/>
    <w:rsid w:val="00E3380E"/>
    <w:rsid w:val="00E341AB"/>
    <w:rsid w:val="00E341E7"/>
    <w:rsid w:val="00E34A3A"/>
    <w:rsid w:val="00E35185"/>
    <w:rsid w:val="00E35417"/>
    <w:rsid w:val="00E375E4"/>
    <w:rsid w:val="00E417F5"/>
    <w:rsid w:val="00E4340B"/>
    <w:rsid w:val="00E459C5"/>
    <w:rsid w:val="00E47334"/>
    <w:rsid w:val="00E47BCD"/>
    <w:rsid w:val="00E50957"/>
    <w:rsid w:val="00E50D1A"/>
    <w:rsid w:val="00E52C0B"/>
    <w:rsid w:val="00E5576C"/>
    <w:rsid w:val="00E562E5"/>
    <w:rsid w:val="00E61316"/>
    <w:rsid w:val="00E62A57"/>
    <w:rsid w:val="00E630E5"/>
    <w:rsid w:val="00E65DB3"/>
    <w:rsid w:val="00E70393"/>
    <w:rsid w:val="00E706EC"/>
    <w:rsid w:val="00E70909"/>
    <w:rsid w:val="00E70B68"/>
    <w:rsid w:val="00E71B38"/>
    <w:rsid w:val="00E7249A"/>
    <w:rsid w:val="00E727E1"/>
    <w:rsid w:val="00E7521F"/>
    <w:rsid w:val="00E7663A"/>
    <w:rsid w:val="00E76821"/>
    <w:rsid w:val="00E76FA1"/>
    <w:rsid w:val="00E82C78"/>
    <w:rsid w:val="00E84148"/>
    <w:rsid w:val="00E8449A"/>
    <w:rsid w:val="00E84D79"/>
    <w:rsid w:val="00E85720"/>
    <w:rsid w:val="00E85802"/>
    <w:rsid w:val="00E904E7"/>
    <w:rsid w:val="00E93BAE"/>
    <w:rsid w:val="00E95C84"/>
    <w:rsid w:val="00E96BD4"/>
    <w:rsid w:val="00E9725C"/>
    <w:rsid w:val="00EA3F12"/>
    <w:rsid w:val="00EA75C5"/>
    <w:rsid w:val="00EB0051"/>
    <w:rsid w:val="00EB37BD"/>
    <w:rsid w:val="00EB6ABD"/>
    <w:rsid w:val="00EB7775"/>
    <w:rsid w:val="00EB7846"/>
    <w:rsid w:val="00EC281E"/>
    <w:rsid w:val="00EC3F7B"/>
    <w:rsid w:val="00EC3FBB"/>
    <w:rsid w:val="00EC4A8F"/>
    <w:rsid w:val="00EC4F54"/>
    <w:rsid w:val="00EC6AB7"/>
    <w:rsid w:val="00ED088D"/>
    <w:rsid w:val="00ED14CE"/>
    <w:rsid w:val="00ED7650"/>
    <w:rsid w:val="00ED7CC0"/>
    <w:rsid w:val="00EE0171"/>
    <w:rsid w:val="00EE0329"/>
    <w:rsid w:val="00EE164A"/>
    <w:rsid w:val="00EE1DD7"/>
    <w:rsid w:val="00EE2B48"/>
    <w:rsid w:val="00EE2E22"/>
    <w:rsid w:val="00EE3487"/>
    <w:rsid w:val="00EE5EFE"/>
    <w:rsid w:val="00EE74E5"/>
    <w:rsid w:val="00EF001B"/>
    <w:rsid w:val="00EF07AC"/>
    <w:rsid w:val="00EF19D4"/>
    <w:rsid w:val="00EF2336"/>
    <w:rsid w:val="00EF4881"/>
    <w:rsid w:val="00EF4ADF"/>
    <w:rsid w:val="00EF5ACD"/>
    <w:rsid w:val="00EF67AB"/>
    <w:rsid w:val="00EF6D70"/>
    <w:rsid w:val="00EF6E8B"/>
    <w:rsid w:val="00EF7047"/>
    <w:rsid w:val="00EF75FD"/>
    <w:rsid w:val="00EF7804"/>
    <w:rsid w:val="00F01D2E"/>
    <w:rsid w:val="00F0221F"/>
    <w:rsid w:val="00F0345A"/>
    <w:rsid w:val="00F04DCC"/>
    <w:rsid w:val="00F06395"/>
    <w:rsid w:val="00F068E9"/>
    <w:rsid w:val="00F070C1"/>
    <w:rsid w:val="00F071AC"/>
    <w:rsid w:val="00F10342"/>
    <w:rsid w:val="00F1276B"/>
    <w:rsid w:val="00F14A10"/>
    <w:rsid w:val="00F15775"/>
    <w:rsid w:val="00F159F9"/>
    <w:rsid w:val="00F1632C"/>
    <w:rsid w:val="00F1775E"/>
    <w:rsid w:val="00F2211F"/>
    <w:rsid w:val="00F22607"/>
    <w:rsid w:val="00F2361E"/>
    <w:rsid w:val="00F23D4F"/>
    <w:rsid w:val="00F31F95"/>
    <w:rsid w:val="00F33379"/>
    <w:rsid w:val="00F36270"/>
    <w:rsid w:val="00F36B8D"/>
    <w:rsid w:val="00F401A0"/>
    <w:rsid w:val="00F42B8A"/>
    <w:rsid w:val="00F43533"/>
    <w:rsid w:val="00F4503E"/>
    <w:rsid w:val="00F4524E"/>
    <w:rsid w:val="00F45348"/>
    <w:rsid w:val="00F45378"/>
    <w:rsid w:val="00F511CD"/>
    <w:rsid w:val="00F52827"/>
    <w:rsid w:val="00F53EF9"/>
    <w:rsid w:val="00F54FE3"/>
    <w:rsid w:val="00F56560"/>
    <w:rsid w:val="00F56660"/>
    <w:rsid w:val="00F57D04"/>
    <w:rsid w:val="00F602BC"/>
    <w:rsid w:val="00F60534"/>
    <w:rsid w:val="00F61B6C"/>
    <w:rsid w:val="00F61DE3"/>
    <w:rsid w:val="00F63CAE"/>
    <w:rsid w:val="00F6597A"/>
    <w:rsid w:val="00F65B5F"/>
    <w:rsid w:val="00F66134"/>
    <w:rsid w:val="00F670EE"/>
    <w:rsid w:val="00F67672"/>
    <w:rsid w:val="00F70671"/>
    <w:rsid w:val="00F72AF4"/>
    <w:rsid w:val="00F72C01"/>
    <w:rsid w:val="00F76D33"/>
    <w:rsid w:val="00F77F10"/>
    <w:rsid w:val="00F80A86"/>
    <w:rsid w:val="00F80F19"/>
    <w:rsid w:val="00F81B7E"/>
    <w:rsid w:val="00F82B1E"/>
    <w:rsid w:val="00F83366"/>
    <w:rsid w:val="00F8643E"/>
    <w:rsid w:val="00F86559"/>
    <w:rsid w:val="00F87C33"/>
    <w:rsid w:val="00F9353A"/>
    <w:rsid w:val="00F94F18"/>
    <w:rsid w:val="00F97A48"/>
    <w:rsid w:val="00FA0BED"/>
    <w:rsid w:val="00FA1BE9"/>
    <w:rsid w:val="00FA31DA"/>
    <w:rsid w:val="00FA4713"/>
    <w:rsid w:val="00FA5112"/>
    <w:rsid w:val="00FA5D77"/>
    <w:rsid w:val="00FA7FE9"/>
    <w:rsid w:val="00FB1404"/>
    <w:rsid w:val="00FB3BD9"/>
    <w:rsid w:val="00FB59EF"/>
    <w:rsid w:val="00FB60C3"/>
    <w:rsid w:val="00FB622C"/>
    <w:rsid w:val="00FB6713"/>
    <w:rsid w:val="00FC0FFB"/>
    <w:rsid w:val="00FC17E1"/>
    <w:rsid w:val="00FC54E5"/>
    <w:rsid w:val="00FC5569"/>
    <w:rsid w:val="00FC66C6"/>
    <w:rsid w:val="00FC68C8"/>
    <w:rsid w:val="00FC7417"/>
    <w:rsid w:val="00FD284A"/>
    <w:rsid w:val="00FD2C0A"/>
    <w:rsid w:val="00FD5DB3"/>
    <w:rsid w:val="00FD5FF9"/>
    <w:rsid w:val="00FD65D2"/>
    <w:rsid w:val="00FD7E01"/>
    <w:rsid w:val="00FE0925"/>
    <w:rsid w:val="00FE451E"/>
    <w:rsid w:val="00FE5203"/>
    <w:rsid w:val="00FE5A5A"/>
    <w:rsid w:val="00FE6A03"/>
    <w:rsid w:val="00FE7B6E"/>
    <w:rsid w:val="00FF3B5E"/>
    <w:rsid w:val="00FF3E3E"/>
    <w:rsid w:val="00FF44D3"/>
    <w:rsid w:val="00FF5087"/>
    <w:rsid w:val="00FF5F99"/>
    <w:rsid w:val="00FF62F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086DE"/>
  <w15:chartTrackingRefBased/>
  <w15:docId w15:val="{35853A04-2849-4EE3-B82D-BC9FEB61D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16F63"/>
    <w:pPr>
      <w:ind w:left="720"/>
      <w:contextualSpacing/>
    </w:pPr>
  </w:style>
  <w:style w:type="paragraph" w:styleId="Textodeglobo">
    <w:name w:val="Balloon Text"/>
    <w:basedOn w:val="Normal"/>
    <w:link w:val="TextodegloboCar"/>
    <w:uiPriority w:val="99"/>
    <w:semiHidden/>
    <w:unhideWhenUsed/>
    <w:rsid w:val="00C06E5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06E5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75</Words>
  <Characters>5366</Characters>
  <Application>Microsoft Office Word</Application>
  <DocSecurity>0</DocSecurity>
  <Lines>44</Lines>
  <Paragraphs>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Manuel de la Cueva Hernández</dc:creator>
  <cp:keywords/>
  <dc:description/>
  <cp:lastModifiedBy>Víctor Manuel de la Cueva Hernández</cp:lastModifiedBy>
  <cp:revision>3</cp:revision>
  <cp:lastPrinted>2018-08-30T15:46:00Z</cp:lastPrinted>
  <dcterms:created xsi:type="dcterms:W3CDTF">2023-04-11T00:46:00Z</dcterms:created>
  <dcterms:modified xsi:type="dcterms:W3CDTF">2023-04-11T00:46:00Z</dcterms:modified>
</cp:coreProperties>
</file>